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A6407" w14:textId="1B2529A5" w:rsidR="004366C4" w:rsidRPr="000D487D" w:rsidRDefault="00C959EA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Załącznik</w:t>
      </w:r>
      <w:r w:rsidR="000D487D">
        <w:rPr>
          <w:rFonts w:ascii="Times New Roman" w:hAnsi="Times New Roman" w:cs="Times New Roman"/>
        </w:rPr>
        <w:t xml:space="preserve"> 1</w:t>
      </w:r>
      <w:r w:rsidRPr="000D487D">
        <w:rPr>
          <w:rFonts w:ascii="Times New Roman" w:hAnsi="Times New Roman" w:cs="Times New Roman"/>
        </w:rPr>
        <w:t xml:space="preserve"> do </w:t>
      </w:r>
      <w:r w:rsidR="000D487D">
        <w:rPr>
          <w:rFonts w:ascii="Times New Roman" w:hAnsi="Times New Roman" w:cs="Times New Roman"/>
        </w:rPr>
        <w:t>Z</w:t>
      </w:r>
      <w:r w:rsidR="000D487D" w:rsidRPr="000D487D">
        <w:rPr>
          <w:rFonts w:ascii="Times New Roman" w:hAnsi="Times New Roman" w:cs="Times New Roman"/>
        </w:rPr>
        <w:t>asad dokonywania oceny okresowej  nauczycieli w akademickich</w:t>
      </w:r>
    </w:p>
    <w:p w14:paraId="630C3EE0" w14:textId="77777777" w:rsidR="00C959EA" w:rsidRPr="000D487D" w:rsidRDefault="00C959EA">
      <w:pPr>
        <w:rPr>
          <w:rFonts w:ascii="Times New Roman" w:hAnsi="Times New Roman" w:cs="Times New Roman"/>
        </w:rPr>
      </w:pPr>
    </w:p>
    <w:p w14:paraId="67D50B83" w14:textId="77777777" w:rsidR="00C959EA" w:rsidRPr="000D487D" w:rsidRDefault="00C959EA" w:rsidP="001404ED">
      <w:pPr>
        <w:jc w:val="center"/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Arkusz oceny</w:t>
      </w:r>
    </w:p>
    <w:p w14:paraId="73278F42" w14:textId="77777777" w:rsidR="001404ED" w:rsidRPr="000D487D" w:rsidRDefault="001404ED" w:rsidP="001404ED">
      <w:pPr>
        <w:jc w:val="center"/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Ocena za okres: ……………………..</w:t>
      </w:r>
    </w:p>
    <w:p w14:paraId="4FAFBBAE" w14:textId="77777777" w:rsidR="00C959EA" w:rsidRPr="000D487D" w:rsidRDefault="00C959EA">
      <w:pPr>
        <w:rPr>
          <w:rFonts w:ascii="Times New Roman" w:hAnsi="Times New Roman" w:cs="Times New Roman"/>
        </w:rPr>
      </w:pPr>
    </w:p>
    <w:p w14:paraId="23BFE0D9" w14:textId="77777777" w:rsidR="00C959EA" w:rsidRPr="000D487D" w:rsidRDefault="00C959EA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Imię i nazwisko ………………………………………………………………</w:t>
      </w:r>
    </w:p>
    <w:p w14:paraId="1321A81F" w14:textId="77777777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 xml:space="preserve">Stopień naukowy ......................................... tytuł …………………………….….…………………... </w:t>
      </w:r>
    </w:p>
    <w:p w14:paraId="0D3B6516" w14:textId="77777777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Stanowisko ................................................................................................................................................</w:t>
      </w:r>
    </w:p>
    <w:p w14:paraId="3AA1BCD5" w14:textId="77777777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 xml:space="preserve">Kategoria zatrudnienia (prosimy zaznaczyć właściwy) :  </w:t>
      </w:r>
    </w:p>
    <w:p w14:paraId="69D607ED" w14:textId="77777777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sym w:font="Symbol" w:char="F0A0"/>
      </w:r>
      <w:r w:rsidRPr="000D487D">
        <w:rPr>
          <w:rFonts w:ascii="Times New Roman" w:hAnsi="Times New Roman" w:cs="Times New Roman"/>
        </w:rPr>
        <w:t xml:space="preserve"> pracownik dydaktyczny </w:t>
      </w:r>
      <w:r w:rsidRPr="000D487D">
        <w:rPr>
          <w:rFonts w:ascii="Times New Roman" w:hAnsi="Times New Roman" w:cs="Times New Roman"/>
        </w:rPr>
        <w:sym w:font="Symbol" w:char="F0A0"/>
      </w:r>
      <w:r w:rsidRPr="000D487D">
        <w:rPr>
          <w:rFonts w:ascii="Times New Roman" w:hAnsi="Times New Roman" w:cs="Times New Roman"/>
        </w:rPr>
        <w:t xml:space="preserve"> pracownik badawczo-dydaktyczny </w:t>
      </w:r>
      <w:r w:rsidRPr="000D487D">
        <w:rPr>
          <w:rFonts w:ascii="Times New Roman" w:hAnsi="Times New Roman" w:cs="Times New Roman"/>
        </w:rPr>
        <w:sym w:font="Symbol" w:char="F0A0"/>
      </w:r>
      <w:r w:rsidRPr="000D487D">
        <w:rPr>
          <w:rFonts w:ascii="Times New Roman" w:hAnsi="Times New Roman" w:cs="Times New Roman"/>
        </w:rPr>
        <w:t xml:space="preserve"> pracownik badawczy</w:t>
      </w:r>
    </w:p>
    <w:p w14:paraId="52FAF30D" w14:textId="77777777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Wydział  ...................................................................................................................................................</w:t>
      </w:r>
    </w:p>
    <w:p w14:paraId="004B1F68" w14:textId="2321D3D6" w:rsidR="001404ED" w:rsidRPr="000D487D" w:rsidRDefault="001404ED" w:rsidP="001404ED">
      <w:pPr>
        <w:rPr>
          <w:rFonts w:ascii="Times New Roman" w:hAnsi="Times New Roman" w:cs="Times New Roman"/>
        </w:rPr>
      </w:pPr>
      <w:r w:rsidRPr="000D487D">
        <w:rPr>
          <w:rFonts w:ascii="Times New Roman" w:hAnsi="Times New Roman" w:cs="Times New Roman"/>
        </w:rPr>
        <w:t>Katedra …………………………………………....................................................................................................</w:t>
      </w:r>
    </w:p>
    <w:p w14:paraId="5D00788D" w14:textId="77777777" w:rsidR="001404ED" w:rsidRPr="000D487D" w:rsidRDefault="001404ED" w:rsidP="001404ED">
      <w:pPr>
        <w:rPr>
          <w:rFonts w:ascii="Times New Roman" w:hAnsi="Times New Roman" w:cs="Times New Roman"/>
        </w:rPr>
      </w:pPr>
    </w:p>
    <w:p w14:paraId="761D93A9" w14:textId="77777777" w:rsidR="00C959EA" w:rsidRPr="000D487D" w:rsidRDefault="003926E9" w:rsidP="00B13186">
      <w:pPr>
        <w:pStyle w:val="Akapitzlist"/>
        <w:numPr>
          <w:ilvl w:val="0"/>
          <w:numId w:val="1"/>
        </w:numPr>
        <w:shd w:val="clear" w:color="auto" w:fill="D9D9D9" w:themeFill="background1" w:themeFillShade="D9"/>
        <w:ind w:left="284" w:hanging="284"/>
        <w:rPr>
          <w:rFonts w:ascii="Times New Roman" w:hAnsi="Times New Roman" w:cs="Times New Roman"/>
          <w:b/>
        </w:rPr>
      </w:pPr>
      <w:r w:rsidRPr="000D487D">
        <w:rPr>
          <w:rFonts w:ascii="Times New Roman" w:hAnsi="Times New Roman" w:cs="Times New Roman"/>
          <w:b/>
        </w:rPr>
        <w:t>Kształcenie i wychowywania studentów i doktorantów</w:t>
      </w:r>
    </w:p>
    <w:p w14:paraId="67B6ABD5" w14:textId="77777777" w:rsidR="003926E9" w:rsidRPr="000D487D" w:rsidRDefault="003926E9" w:rsidP="00B13186">
      <w:pPr>
        <w:shd w:val="clear" w:color="auto" w:fill="D9D9D9" w:themeFill="background1" w:themeFillShade="D9"/>
        <w:rPr>
          <w:rFonts w:ascii="Times New Roman" w:hAnsi="Times New Roman" w:cs="Times New Roman"/>
          <w:i/>
          <w:sz w:val="20"/>
          <w:szCs w:val="20"/>
        </w:rPr>
      </w:pPr>
      <w:r w:rsidRPr="000D487D">
        <w:rPr>
          <w:rFonts w:ascii="Times New Roman" w:hAnsi="Times New Roman" w:cs="Times New Roman"/>
          <w:i/>
          <w:sz w:val="20"/>
          <w:szCs w:val="20"/>
        </w:rPr>
        <w:t>Dotyczy pracowników dydaktycznych i badawczo-dydaktycznych</w:t>
      </w:r>
    </w:p>
    <w:p w14:paraId="65EB0AE1" w14:textId="77777777" w:rsidR="003926E9" w:rsidRPr="000D487D" w:rsidRDefault="003926E9" w:rsidP="00D24CC9">
      <w:pPr>
        <w:pStyle w:val="Akapitzlis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u w:val="single"/>
        </w:rPr>
      </w:pPr>
      <w:r w:rsidRPr="000D487D">
        <w:rPr>
          <w:rFonts w:ascii="Times New Roman" w:hAnsi="Times New Roman" w:cs="Times New Roman"/>
          <w:sz w:val="20"/>
          <w:szCs w:val="20"/>
          <w:u w:val="single"/>
        </w:rPr>
        <w:t>Wykaz zajęć prowadzonych w okresie podlegającym ocen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2835"/>
        <w:gridCol w:w="2410"/>
      </w:tblGrid>
      <w:tr w:rsidR="003926E9" w:rsidRPr="000D487D" w14:paraId="161D42D2" w14:textId="77777777" w:rsidTr="003926E9">
        <w:tc>
          <w:tcPr>
            <w:tcW w:w="3681" w:type="dxa"/>
          </w:tcPr>
          <w:p w14:paraId="050D474A" w14:textId="77777777" w:rsidR="003926E9" w:rsidRPr="000D487D" w:rsidRDefault="003926E9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zwa zajęć </w:t>
            </w:r>
          </w:p>
        </w:tc>
        <w:tc>
          <w:tcPr>
            <w:tcW w:w="2835" w:type="dxa"/>
          </w:tcPr>
          <w:p w14:paraId="6974846C" w14:textId="153B3640" w:rsidR="003926E9" w:rsidRPr="000D487D" w:rsidRDefault="003926E9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Typ zajęć (wykład</w:t>
            </w:r>
            <w:r w:rsidR="00CC5119"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CC5119"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ć</w:t>
            </w: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wiczenia, laboratorium</w:t>
            </w:r>
            <w:r w:rsid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="00064BC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zajęcia kliniczne, </w:t>
            </w:r>
            <w:bookmarkStart w:id="0" w:name="_GoBack"/>
            <w:bookmarkEnd w:id="0"/>
            <w:r w:rsidR="000D487D">
              <w:rPr>
                <w:rFonts w:ascii="Times New Roman" w:hAnsi="Times New Roman" w:cs="Times New Roman"/>
                <w:b/>
                <w:sz w:val="20"/>
                <w:szCs w:val="20"/>
              </w:rPr>
              <w:t>seminarium</w:t>
            </w: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410" w:type="dxa"/>
          </w:tcPr>
          <w:p w14:paraId="36091953" w14:textId="77777777" w:rsidR="003926E9" w:rsidRPr="000D487D" w:rsidRDefault="003926E9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orma (stacjonarna, zdalna, </w:t>
            </w:r>
            <w:proofErr w:type="spellStart"/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blended</w:t>
            </w:r>
            <w:proofErr w:type="spellEnd"/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-learning)</w:t>
            </w:r>
          </w:p>
        </w:tc>
      </w:tr>
      <w:tr w:rsidR="003926E9" w:rsidRPr="000D487D" w14:paraId="720D9B31" w14:textId="77777777" w:rsidTr="003926E9">
        <w:tc>
          <w:tcPr>
            <w:tcW w:w="3681" w:type="dxa"/>
          </w:tcPr>
          <w:p w14:paraId="7B993892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01C216A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23ABA66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26E9" w:rsidRPr="000D487D" w14:paraId="5532FAFB" w14:textId="77777777" w:rsidTr="003926E9">
        <w:tc>
          <w:tcPr>
            <w:tcW w:w="3681" w:type="dxa"/>
          </w:tcPr>
          <w:p w14:paraId="0F07933A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0A7C541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F471665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26E9" w:rsidRPr="000D487D" w14:paraId="2E849BF2" w14:textId="77777777" w:rsidTr="003926E9">
        <w:tc>
          <w:tcPr>
            <w:tcW w:w="3681" w:type="dxa"/>
          </w:tcPr>
          <w:p w14:paraId="1FD3444E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6F02501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5C84179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26E9" w:rsidRPr="000D487D" w14:paraId="29F276BF" w14:textId="77777777" w:rsidTr="003926E9">
        <w:tc>
          <w:tcPr>
            <w:tcW w:w="3681" w:type="dxa"/>
          </w:tcPr>
          <w:p w14:paraId="305F565A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4808074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0CCC019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26E9" w:rsidRPr="000D487D" w14:paraId="6284B03A" w14:textId="77777777" w:rsidTr="003926E9">
        <w:tc>
          <w:tcPr>
            <w:tcW w:w="3681" w:type="dxa"/>
          </w:tcPr>
          <w:p w14:paraId="55C233EF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64F3AA8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88A08E8" w14:textId="77777777" w:rsidR="003926E9" w:rsidRPr="000D487D" w:rsidRDefault="003926E9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7699C55" w14:textId="77777777" w:rsidR="003926E9" w:rsidRPr="000D487D" w:rsidRDefault="003926E9" w:rsidP="003926E9">
      <w:pPr>
        <w:rPr>
          <w:rFonts w:ascii="Times New Roman" w:hAnsi="Times New Roman" w:cs="Times New Roman"/>
          <w:sz w:val="20"/>
          <w:szCs w:val="20"/>
        </w:rPr>
      </w:pPr>
    </w:p>
    <w:p w14:paraId="499F14A3" w14:textId="77777777" w:rsidR="009342E7" w:rsidRPr="000D487D" w:rsidRDefault="009342E7">
      <w:pPr>
        <w:rPr>
          <w:rFonts w:ascii="Times New Roman" w:hAnsi="Times New Roman" w:cs="Times New Roman"/>
          <w:sz w:val="20"/>
          <w:szCs w:val="20"/>
        </w:rPr>
        <w:sectPr w:rsidR="009342E7" w:rsidRPr="000D487D" w:rsidSect="009342E7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r w:rsidRPr="000D487D">
        <w:rPr>
          <w:rFonts w:ascii="Times New Roman" w:hAnsi="Times New Roman" w:cs="Times New Roman"/>
          <w:sz w:val="20"/>
          <w:szCs w:val="20"/>
        </w:rPr>
        <w:br w:type="page"/>
      </w:r>
    </w:p>
    <w:p w14:paraId="76E78E0C" w14:textId="0CA43D0F" w:rsidR="00A1641F" w:rsidRPr="000D487D" w:rsidRDefault="00A1641F" w:rsidP="003926E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lastRenderedPageBreak/>
        <w:t>Proszę</w:t>
      </w:r>
      <w:r w:rsidR="000D487D">
        <w:rPr>
          <w:rFonts w:ascii="Times New Roman" w:hAnsi="Times New Roman" w:cs="Times New Roman"/>
          <w:sz w:val="20"/>
          <w:szCs w:val="20"/>
        </w:rPr>
        <w:t>,</w:t>
      </w:r>
      <w:r w:rsidRPr="000D487D">
        <w:rPr>
          <w:rFonts w:ascii="Times New Roman" w:hAnsi="Times New Roman" w:cs="Times New Roman"/>
          <w:sz w:val="20"/>
          <w:szCs w:val="20"/>
        </w:rPr>
        <w:t xml:space="preserve"> w syntetyczny sposób</w:t>
      </w:r>
      <w:r w:rsidR="000D487D">
        <w:rPr>
          <w:rFonts w:ascii="Times New Roman" w:hAnsi="Times New Roman" w:cs="Times New Roman"/>
          <w:sz w:val="20"/>
          <w:szCs w:val="20"/>
        </w:rPr>
        <w:t>,</w:t>
      </w:r>
      <w:r w:rsidRPr="000D487D">
        <w:rPr>
          <w:rFonts w:ascii="Times New Roman" w:hAnsi="Times New Roman" w:cs="Times New Roman"/>
          <w:sz w:val="20"/>
          <w:szCs w:val="20"/>
        </w:rPr>
        <w:t xml:space="preserve"> </w:t>
      </w:r>
      <w:r w:rsidR="00E1660E" w:rsidRPr="000D487D">
        <w:rPr>
          <w:rFonts w:ascii="Times New Roman" w:hAnsi="Times New Roman" w:cs="Times New Roman"/>
          <w:sz w:val="20"/>
          <w:szCs w:val="20"/>
        </w:rPr>
        <w:t>opisać poszczególne kategorie aktywności podając najważniejsze szczegóły potwierdzające wykonanie danej aktywności</w:t>
      </w:r>
      <w:r w:rsidR="00C166CF" w:rsidRPr="000D487D">
        <w:rPr>
          <w:rFonts w:ascii="Times New Roman" w:hAnsi="Times New Roman" w:cs="Times New Roman"/>
          <w:sz w:val="20"/>
          <w:szCs w:val="20"/>
        </w:rPr>
        <w:t xml:space="preserve">, np.: data, nazwa projektów, nazwy podręczników, tytuły </w:t>
      </w:r>
      <w:proofErr w:type="spellStart"/>
      <w:r w:rsidR="00C166CF" w:rsidRPr="000D487D">
        <w:rPr>
          <w:rFonts w:ascii="Times New Roman" w:hAnsi="Times New Roman" w:cs="Times New Roman"/>
          <w:sz w:val="20"/>
          <w:szCs w:val="20"/>
        </w:rPr>
        <w:t>case</w:t>
      </w:r>
      <w:proofErr w:type="spellEnd"/>
      <w:r w:rsidR="00C166CF" w:rsidRPr="000D487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166CF" w:rsidRPr="000D487D">
        <w:rPr>
          <w:rFonts w:ascii="Times New Roman" w:hAnsi="Times New Roman" w:cs="Times New Roman"/>
          <w:sz w:val="20"/>
          <w:szCs w:val="20"/>
        </w:rPr>
        <w:t>studies</w:t>
      </w:r>
      <w:proofErr w:type="spellEnd"/>
      <w:r w:rsidR="00C166CF" w:rsidRPr="000D487D">
        <w:rPr>
          <w:rFonts w:ascii="Times New Roman" w:hAnsi="Times New Roman" w:cs="Times New Roman"/>
          <w:sz w:val="20"/>
          <w:szCs w:val="20"/>
        </w:rPr>
        <w:t>, nazwy nagród lub wyróżnień z datą ich uzyskania, wykaz metod dydaktycznych itp.</w:t>
      </w:r>
      <w:r w:rsidR="00C166CF" w:rsidRPr="000D487D">
        <w:rPr>
          <w:rFonts w:ascii="Times New Roman" w:hAnsi="Times New Roman" w:cs="Times New Roman"/>
        </w:rPr>
        <w:t xml:space="preserve"> </w:t>
      </w:r>
      <w:r w:rsidR="00C166CF" w:rsidRPr="000D487D">
        <w:rPr>
          <w:rFonts w:ascii="Times New Roman" w:hAnsi="Times New Roman" w:cs="Times New Roman"/>
          <w:sz w:val="20"/>
          <w:szCs w:val="20"/>
        </w:rPr>
        <w:t>W pozostałych polach proszę wpisać „brak”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3920"/>
        <w:gridCol w:w="9497"/>
      </w:tblGrid>
      <w:tr w:rsidR="00B13186" w:rsidRPr="000D487D" w14:paraId="7ABDF1AA" w14:textId="77777777" w:rsidTr="009342E7">
        <w:tc>
          <w:tcPr>
            <w:tcW w:w="470" w:type="dxa"/>
          </w:tcPr>
          <w:p w14:paraId="2C416496" w14:textId="77777777" w:rsidR="00B13186" w:rsidRPr="000D487D" w:rsidRDefault="00B13186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3920" w:type="dxa"/>
          </w:tcPr>
          <w:p w14:paraId="63BC9CA4" w14:textId="77777777" w:rsidR="00B13186" w:rsidRPr="000D487D" w:rsidRDefault="00B13186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odzaj aktywności </w:t>
            </w:r>
          </w:p>
        </w:tc>
        <w:tc>
          <w:tcPr>
            <w:tcW w:w="9497" w:type="dxa"/>
          </w:tcPr>
          <w:p w14:paraId="55D22AB9" w14:textId="77777777" w:rsidR="00B13186" w:rsidRPr="000D487D" w:rsidRDefault="00B13186" w:rsidP="003926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Krótki opis</w:t>
            </w:r>
          </w:p>
        </w:tc>
      </w:tr>
      <w:tr w:rsidR="00B13186" w:rsidRPr="000D487D" w14:paraId="61887073" w14:textId="77777777" w:rsidTr="009342E7">
        <w:tc>
          <w:tcPr>
            <w:tcW w:w="470" w:type="dxa"/>
          </w:tcPr>
          <w:p w14:paraId="63ED0DA0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920" w:type="dxa"/>
          </w:tcPr>
          <w:p w14:paraId="1830B188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Opiekun koła naukowego lub klubu zainteresowań</w:t>
            </w:r>
          </w:p>
        </w:tc>
        <w:tc>
          <w:tcPr>
            <w:tcW w:w="9497" w:type="dxa"/>
          </w:tcPr>
          <w:p w14:paraId="1F17724B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2AFAC7BE" w14:textId="77777777" w:rsidTr="009342E7">
        <w:tc>
          <w:tcPr>
            <w:tcW w:w="470" w:type="dxa"/>
          </w:tcPr>
          <w:p w14:paraId="4A4ED760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920" w:type="dxa"/>
          </w:tcPr>
          <w:p w14:paraId="4DA9516B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Opracowanie materiałów dydaktycznych (np.: </w:t>
            </w:r>
            <w:proofErr w:type="spellStart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kontentu</w:t>
            </w:r>
            <w:proofErr w:type="spellEnd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 kursów e-learningowych, opisu studiów przypadku i in.),</w:t>
            </w:r>
          </w:p>
        </w:tc>
        <w:tc>
          <w:tcPr>
            <w:tcW w:w="9497" w:type="dxa"/>
          </w:tcPr>
          <w:p w14:paraId="73A56403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F318C6B" w14:textId="77777777" w:rsidTr="009342E7">
        <w:tc>
          <w:tcPr>
            <w:tcW w:w="470" w:type="dxa"/>
          </w:tcPr>
          <w:p w14:paraId="71CD9937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920" w:type="dxa"/>
          </w:tcPr>
          <w:p w14:paraId="777BC0F9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Realizowanie zajęć dydaktycznych z wykorzystaniem innowacyjnych metod dydaktycznych (proszę wskazać jakich)</w:t>
            </w:r>
          </w:p>
        </w:tc>
        <w:tc>
          <w:tcPr>
            <w:tcW w:w="9497" w:type="dxa"/>
          </w:tcPr>
          <w:p w14:paraId="61A7032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4FDA49AC" w14:textId="77777777" w:rsidTr="009342E7">
        <w:tc>
          <w:tcPr>
            <w:tcW w:w="470" w:type="dxa"/>
          </w:tcPr>
          <w:p w14:paraId="0AE4D21F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920" w:type="dxa"/>
          </w:tcPr>
          <w:p w14:paraId="075D9C4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Kierowanie lub udział w krajowych lub międzynarodowych projektach mających na celu rozwój dydaktyki</w:t>
            </w:r>
          </w:p>
        </w:tc>
        <w:tc>
          <w:tcPr>
            <w:tcW w:w="9497" w:type="dxa"/>
          </w:tcPr>
          <w:p w14:paraId="2D41C975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4769EF6B" w14:textId="77777777" w:rsidTr="009342E7">
        <w:tc>
          <w:tcPr>
            <w:tcW w:w="470" w:type="dxa"/>
          </w:tcPr>
          <w:p w14:paraId="04491FD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920" w:type="dxa"/>
          </w:tcPr>
          <w:p w14:paraId="0457DC45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dział w krajowych lub międzynarodowych konferencjach, forach, seminariach dydaktycznych</w:t>
            </w:r>
          </w:p>
        </w:tc>
        <w:tc>
          <w:tcPr>
            <w:tcW w:w="9497" w:type="dxa"/>
          </w:tcPr>
          <w:p w14:paraId="39A9F006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37C8AD4" w14:textId="77777777" w:rsidTr="009342E7">
        <w:tc>
          <w:tcPr>
            <w:tcW w:w="470" w:type="dxa"/>
          </w:tcPr>
          <w:p w14:paraId="4612C286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920" w:type="dxa"/>
          </w:tcPr>
          <w:p w14:paraId="58BD62A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Kształcenie i promowanie kadry naukowej (np.: opieka nad doktorantami, promotorstwo prac doktorskich, pełnienie funkcji promotora pomocniczego),</w:t>
            </w:r>
          </w:p>
        </w:tc>
        <w:tc>
          <w:tcPr>
            <w:tcW w:w="9497" w:type="dxa"/>
          </w:tcPr>
          <w:p w14:paraId="747F5213" w14:textId="77777777" w:rsidR="00B13186" w:rsidRPr="000D487D" w:rsidRDefault="00B13186" w:rsidP="003926E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i/>
                <w:sz w:val="20"/>
                <w:szCs w:val="20"/>
              </w:rPr>
              <w:t>Wykaz promowanych prac proszę pobrać z Bazy wiedzy</w:t>
            </w:r>
          </w:p>
        </w:tc>
      </w:tr>
      <w:tr w:rsidR="00B13186" w:rsidRPr="000D487D" w14:paraId="0756D122" w14:textId="77777777" w:rsidTr="009342E7">
        <w:tc>
          <w:tcPr>
            <w:tcW w:w="470" w:type="dxa"/>
          </w:tcPr>
          <w:p w14:paraId="6BE6BE74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920" w:type="dxa"/>
          </w:tcPr>
          <w:p w14:paraId="0E25675F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Opieka nad studentami, doktorantami, którzy uzyskali nagrody w konkursach merytorycznych lub za prace dyplomowe, doktorskie</w:t>
            </w:r>
          </w:p>
        </w:tc>
        <w:tc>
          <w:tcPr>
            <w:tcW w:w="9497" w:type="dxa"/>
          </w:tcPr>
          <w:p w14:paraId="4BFB6B79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18B87CA6" w14:textId="77777777" w:rsidTr="009342E7">
        <w:tc>
          <w:tcPr>
            <w:tcW w:w="470" w:type="dxa"/>
          </w:tcPr>
          <w:p w14:paraId="28A1C677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920" w:type="dxa"/>
          </w:tcPr>
          <w:p w14:paraId="61479726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rzygotowywanie studentów do krajowych lub zagranicznych konkursów,</w:t>
            </w:r>
          </w:p>
        </w:tc>
        <w:tc>
          <w:tcPr>
            <w:tcW w:w="9497" w:type="dxa"/>
          </w:tcPr>
          <w:p w14:paraId="127E776E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262B2CD" w14:textId="77777777" w:rsidTr="009342E7">
        <w:tc>
          <w:tcPr>
            <w:tcW w:w="470" w:type="dxa"/>
          </w:tcPr>
          <w:p w14:paraId="78929CEE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920" w:type="dxa"/>
          </w:tcPr>
          <w:p w14:paraId="2B9B523E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Autorstwo lub współautorstwo podręczników lub innych pomocy dydaktycznych</w:t>
            </w:r>
          </w:p>
        </w:tc>
        <w:tc>
          <w:tcPr>
            <w:tcW w:w="9497" w:type="dxa"/>
          </w:tcPr>
          <w:p w14:paraId="00AEF110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2D079F02" w14:textId="77777777" w:rsidTr="009342E7">
        <w:tc>
          <w:tcPr>
            <w:tcW w:w="470" w:type="dxa"/>
          </w:tcPr>
          <w:p w14:paraId="2F7240F6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920" w:type="dxa"/>
          </w:tcPr>
          <w:p w14:paraId="4D32DE2E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Opracowanie opisów studiów przypadku tzw. </w:t>
            </w:r>
            <w:proofErr w:type="spellStart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case</w:t>
            </w:r>
            <w:proofErr w:type="spellEnd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9497" w:type="dxa"/>
          </w:tcPr>
          <w:p w14:paraId="3382691F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341E88D5" w14:textId="77777777" w:rsidTr="009342E7">
        <w:tc>
          <w:tcPr>
            <w:tcW w:w="470" w:type="dxa"/>
          </w:tcPr>
          <w:p w14:paraId="186BD3EA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3920" w:type="dxa"/>
          </w:tcPr>
          <w:p w14:paraId="7BAD76B8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Udział w programach </w:t>
            </w:r>
            <w:proofErr w:type="spellStart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mobilnościowych</w:t>
            </w:r>
            <w:proofErr w:type="spellEnd"/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ydaktycznych Erasmus</w:t>
            </w:r>
          </w:p>
        </w:tc>
        <w:tc>
          <w:tcPr>
            <w:tcW w:w="9497" w:type="dxa"/>
          </w:tcPr>
          <w:p w14:paraId="48B07252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6CABDE85" w14:textId="77777777" w:rsidTr="009342E7">
        <w:tc>
          <w:tcPr>
            <w:tcW w:w="470" w:type="dxa"/>
          </w:tcPr>
          <w:p w14:paraId="12743371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3920" w:type="dxa"/>
          </w:tcPr>
          <w:p w14:paraId="0EE62449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Doświadczenie zawodowe związane z prowadzonymi zajęciami dydaktycznymi, w szczególności w przypadku zajęć </w:t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rowadzonych na kierunkach studiów realizowanych w profilu praktycznym (pełnione funkcje, certyfikaty, uprawnienia zawodowe itp.),</w:t>
            </w:r>
          </w:p>
        </w:tc>
        <w:tc>
          <w:tcPr>
            <w:tcW w:w="9497" w:type="dxa"/>
          </w:tcPr>
          <w:p w14:paraId="2E0ABAC5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7E0E0F65" w14:textId="77777777" w:rsidTr="00C166CF">
        <w:tc>
          <w:tcPr>
            <w:tcW w:w="470" w:type="dxa"/>
            <w:shd w:val="clear" w:color="auto" w:fill="F2F2F2" w:themeFill="background1" w:themeFillShade="F2"/>
          </w:tcPr>
          <w:p w14:paraId="1884950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3920" w:type="dxa"/>
            <w:shd w:val="clear" w:color="auto" w:fill="F2F2F2" w:themeFill="background1" w:themeFillShade="F2"/>
          </w:tcPr>
          <w:p w14:paraId="3156A33C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dział w szkoleniach z zakresu rozwoju kompetencji dydaktycznych, zarówno tych organizowanych przez uczelnię jak i organizowanych przez inne instytucje zewnętrzne,</w:t>
            </w:r>
          </w:p>
        </w:tc>
        <w:tc>
          <w:tcPr>
            <w:tcW w:w="9497" w:type="dxa"/>
            <w:shd w:val="clear" w:color="auto" w:fill="F2F2F2" w:themeFill="background1" w:themeFillShade="F2"/>
          </w:tcPr>
          <w:p w14:paraId="63C0FF46" w14:textId="4C98D771" w:rsidR="00B13186" w:rsidRPr="000D487D" w:rsidRDefault="00B13186" w:rsidP="003926E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2A2D9D" w:rsidRPr="000D487D" w14:paraId="59BF81F5" w14:textId="77777777" w:rsidTr="00C166CF">
        <w:tc>
          <w:tcPr>
            <w:tcW w:w="470" w:type="dxa"/>
            <w:shd w:val="clear" w:color="auto" w:fill="F2F2F2" w:themeFill="background1" w:themeFillShade="F2"/>
          </w:tcPr>
          <w:p w14:paraId="7C719644" w14:textId="77777777" w:rsidR="002A2D9D" w:rsidRPr="000D487D" w:rsidRDefault="002A2D9D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3920" w:type="dxa"/>
            <w:shd w:val="clear" w:color="auto" w:fill="F2F2F2" w:themeFill="background1" w:themeFillShade="F2"/>
          </w:tcPr>
          <w:p w14:paraId="2C9EA338" w14:textId="2508CAE5" w:rsidR="002A2D9D" w:rsidRPr="000D487D" w:rsidRDefault="002A2D9D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Ukończenie szkolenia podstawowego z zakresu zdalnej edukacji </w:t>
            </w:r>
            <w:r w:rsidR="000D487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0D487D" w:rsidRPr="000D487D">
              <w:rPr>
                <w:rFonts w:ascii="Times New Roman" w:hAnsi="Times New Roman" w:cs="Times New Roman"/>
                <w:i/>
                <w:sz w:val="20"/>
                <w:szCs w:val="20"/>
              </w:rPr>
              <w:t>Wirtualny Warsztat Wykładowcy Akademii WSB)</w:t>
            </w:r>
          </w:p>
        </w:tc>
        <w:tc>
          <w:tcPr>
            <w:tcW w:w="9497" w:type="dxa"/>
            <w:shd w:val="clear" w:color="auto" w:fill="F2F2F2" w:themeFill="background1" w:themeFillShade="F2"/>
          </w:tcPr>
          <w:p w14:paraId="5CE86034" w14:textId="77777777" w:rsidR="002A2D9D" w:rsidRPr="000D487D" w:rsidRDefault="002A2D9D" w:rsidP="003926E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B13186" w:rsidRPr="000D487D" w14:paraId="7BB7C7C9" w14:textId="77777777" w:rsidTr="009342E7">
        <w:tc>
          <w:tcPr>
            <w:tcW w:w="470" w:type="dxa"/>
          </w:tcPr>
          <w:p w14:paraId="22E97065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A2D9D" w:rsidRPr="000D487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920" w:type="dxa"/>
          </w:tcPr>
          <w:p w14:paraId="708984BE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Nagrody, wyróżnienia przyznane przez krajowe i międzynarodowe instytucje, organizacje i towarzystwa naukowe.</w:t>
            </w:r>
          </w:p>
        </w:tc>
        <w:tc>
          <w:tcPr>
            <w:tcW w:w="9497" w:type="dxa"/>
          </w:tcPr>
          <w:p w14:paraId="66B653C0" w14:textId="77777777" w:rsidR="00B13186" w:rsidRPr="000D487D" w:rsidRDefault="00B13186" w:rsidP="003926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4785E75" w14:textId="77777777" w:rsidR="003926E9" w:rsidRPr="000D487D" w:rsidRDefault="003926E9" w:rsidP="003926E9">
      <w:pPr>
        <w:rPr>
          <w:rFonts w:ascii="Times New Roman" w:hAnsi="Times New Roman" w:cs="Times New Roman"/>
          <w:sz w:val="20"/>
          <w:szCs w:val="20"/>
        </w:rPr>
      </w:pPr>
    </w:p>
    <w:p w14:paraId="28CC92D6" w14:textId="1E8DEC95" w:rsidR="00B13186" w:rsidRPr="000D487D" w:rsidRDefault="00B13186" w:rsidP="003926E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 xml:space="preserve">Inne dodatkowe informacje, istotne z perspektywy </w:t>
      </w:r>
      <w:r w:rsidR="00D24CC9" w:rsidRPr="000D487D">
        <w:rPr>
          <w:rFonts w:ascii="Times New Roman" w:hAnsi="Times New Roman" w:cs="Times New Roman"/>
          <w:sz w:val="20"/>
          <w:szCs w:val="20"/>
        </w:rPr>
        <w:t xml:space="preserve">ocenianego obszaru: </w:t>
      </w:r>
    </w:p>
    <w:p w14:paraId="4B29D789" w14:textId="77777777" w:rsidR="00D24CC9" w:rsidRPr="000D487D" w:rsidRDefault="00D24CC9" w:rsidP="003926E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F3E7AAA" w14:textId="77777777" w:rsidR="00B13186" w:rsidRPr="000D487D" w:rsidRDefault="00B13186" w:rsidP="00D24CC9">
      <w:pPr>
        <w:pStyle w:val="Akapitzlis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u w:val="single"/>
        </w:rPr>
      </w:pPr>
      <w:r w:rsidRPr="000D487D">
        <w:rPr>
          <w:rFonts w:ascii="Times New Roman" w:hAnsi="Times New Roman" w:cs="Times New Roman"/>
          <w:sz w:val="20"/>
          <w:szCs w:val="20"/>
          <w:u w:val="single"/>
        </w:rPr>
        <w:t xml:space="preserve">Wykaz hospitacji (wypełnia pełnomocnik rektora. </w:t>
      </w:r>
      <w:r w:rsidR="00D24CC9" w:rsidRPr="000D487D">
        <w:rPr>
          <w:rFonts w:ascii="Times New Roman" w:hAnsi="Times New Roman" w:cs="Times New Roman"/>
          <w:sz w:val="20"/>
          <w:szCs w:val="20"/>
          <w:u w:val="single"/>
        </w:rPr>
        <w:t>d</w:t>
      </w:r>
      <w:r w:rsidRPr="000D487D">
        <w:rPr>
          <w:rFonts w:ascii="Times New Roman" w:hAnsi="Times New Roman" w:cs="Times New Roman"/>
          <w:sz w:val="20"/>
          <w:szCs w:val="20"/>
          <w:u w:val="single"/>
        </w:rPr>
        <w:t>s. jakości kształceni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4071"/>
        <w:gridCol w:w="3119"/>
        <w:gridCol w:w="3402"/>
      </w:tblGrid>
      <w:tr w:rsidR="00B13186" w:rsidRPr="000D487D" w14:paraId="215D15F0" w14:textId="77777777" w:rsidTr="00283BEF">
        <w:tc>
          <w:tcPr>
            <w:tcW w:w="2303" w:type="dxa"/>
          </w:tcPr>
          <w:p w14:paraId="3AF481B5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Data hospitacji</w:t>
            </w:r>
          </w:p>
        </w:tc>
        <w:tc>
          <w:tcPr>
            <w:tcW w:w="4071" w:type="dxa"/>
          </w:tcPr>
          <w:p w14:paraId="5120CE33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Nazwa zajęć hospitowanych</w:t>
            </w:r>
          </w:p>
        </w:tc>
        <w:tc>
          <w:tcPr>
            <w:tcW w:w="3119" w:type="dxa"/>
          </w:tcPr>
          <w:p w14:paraId="7293655F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Hospitujący</w:t>
            </w:r>
          </w:p>
        </w:tc>
        <w:tc>
          <w:tcPr>
            <w:tcW w:w="3402" w:type="dxa"/>
          </w:tcPr>
          <w:p w14:paraId="1BA4EE77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Wynik hospitacji</w:t>
            </w:r>
            <w:r w:rsidR="00283BEF"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/wizytacji dydaktycznych</w:t>
            </w:r>
          </w:p>
        </w:tc>
      </w:tr>
      <w:tr w:rsidR="00B13186" w:rsidRPr="000D487D" w14:paraId="4B5BB391" w14:textId="77777777" w:rsidTr="00283BEF">
        <w:tc>
          <w:tcPr>
            <w:tcW w:w="2303" w:type="dxa"/>
          </w:tcPr>
          <w:p w14:paraId="0B1F4F57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4B336418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0D93BBFF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779FDFDA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683359FA" w14:textId="77777777" w:rsidTr="00283BEF">
        <w:tc>
          <w:tcPr>
            <w:tcW w:w="2303" w:type="dxa"/>
          </w:tcPr>
          <w:p w14:paraId="1804A7C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05A6536B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8DAF195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272C66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32FA218" w14:textId="77777777" w:rsidTr="00283BEF">
        <w:tc>
          <w:tcPr>
            <w:tcW w:w="2303" w:type="dxa"/>
          </w:tcPr>
          <w:p w14:paraId="150FBAD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17809178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A5972A0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48F2949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631C9ABC" w14:textId="77777777" w:rsidTr="00283BEF">
        <w:tc>
          <w:tcPr>
            <w:tcW w:w="2303" w:type="dxa"/>
          </w:tcPr>
          <w:p w14:paraId="656A64FC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3DB0F176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482C1482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E1B947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06C6017D" w14:textId="77777777" w:rsidTr="00283BEF">
        <w:tc>
          <w:tcPr>
            <w:tcW w:w="2303" w:type="dxa"/>
          </w:tcPr>
          <w:p w14:paraId="5B690CE4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68206490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DBECB12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B813473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BD6593C" w14:textId="77777777" w:rsidTr="00283BEF">
        <w:tc>
          <w:tcPr>
            <w:tcW w:w="2303" w:type="dxa"/>
          </w:tcPr>
          <w:p w14:paraId="7533C67D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1" w:type="dxa"/>
          </w:tcPr>
          <w:p w14:paraId="5E529E72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2957121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A21C02D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92A394C" w14:textId="77777777" w:rsidR="00B13186" w:rsidRPr="000D487D" w:rsidRDefault="00B13186" w:rsidP="003926E9">
      <w:pPr>
        <w:rPr>
          <w:rFonts w:ascii="Times New Roman" w:hAnsi="Times New Roman" w:cs="Times New Roman"/>
          <w:sz w:val="20"/>
          <w:szCs w:val="20"/>
        </w:rPr>
      </w:pPr>
    </w:p>
    <w:p w14:paraId="73E50507" w14:textId="77777777" w:rsidR="00B13186" w:rsidRPr="000D487D" w:rsidRDefault="00B13186" w:rsidP="00D24CC9">
      <w:pPr>
        <w:pStyle w:val="Akapitzlis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u w:val="single"/>
        </w:rPr>
      </w:pPr>
      <w:r w:rsidRPr="000D487D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Wykaz ocen studenckich (wypełnia pełnomocnik rektora. </w:t>
      </w:r>
      <w:r w:rsidR="00D24CC9" w:rsidRPr="000D487D">
        <w:rPr>
          <w:rFonts w:ascii="Times New Roman" w:hAnsi="Times New Roman" w:cs="Times New Roman"/>
          <w:sz w:val="20"/>
          <w:szCs w:val="20"/>
          <w:u w:val="single"/>
        </w:rPr>
        <w:t>d</w:t>
      </w:r>
      <w:r w:rsidRPr="000D487D">
        <w:rPr>
          <w:rFonts w:ascii="Times New Roman" w:hAnsi="Times New Roman" w:cs="Times New Roman"/>
          <w:sz w:val="20"/>
          <w:szCs w:val="20"/>
          <w:u w:val="single"/>
        </w:rPr>
        <w:t>s. jakości kształceni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B13186" w:rsidRPr="000D487D" w14:paraId="7407FAE0" w14:textId="77777777" w:rsidTr="00233E92">
        <w:tc>
          <w:tcPr>
            <w:tcW w:w="3070" w:type="dxa"/>
          </w:tcPr>
          <w:p w14:paraId="33FED761" w14:textId="77777777" w:rsidR="00B13186" w:rsidRPr="000D487D" w:rsidRDefault="00B13186" w:rsidP="00D24C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Data oceny</w:t>
            </w:r>
          </w:p>
        </w:tc>
        <w:tc>
          <w:tcPr>
            <w:tcW w:w="3071" w:type="dxa"/>
          </w:tcPr>
          <w:p w14:paraId="52996533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zwa ocenionych zajęć </w:t>
            </w:r>
          </w:p>
        </w:tc>
        <w:tc>
          <w:tcPr>
            <w:tcW w:w="3071" w:type="dxa"/>
          </w:tcPr>
          <w:p w14:paraId="61CC41DF" w14:textId="77777777" w:rsidR="00B13186" w:rsidRPr="000D487D" w:rsidRDefault="00B13186" w:rsidP="00B1318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Ocena</w:t>
            </w:r>
          </w:p>
        </w:tc>
      </w:tr>
      <w:tr w:rsidR="00B13186" w:rsidRPr="000D487D" w14:paraId="44BE44CA" w14:textId="77777777" w:rsidTr="00233E92">
        <w:tc>
          <w:tcPr>
            <w:tcW w:w="3070" w:type="dxa"/>
          </w:tcPr>
          <w:p w14:paraId="71304EAB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6546FA84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6F0598A8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108C7251" w14:textId="77777777" w:rsidTr="00233E92">
        <w:tc>
          <w:tcPr>
            <w:tcW w:w="3070" w:type="dxa"/>
          </w:tcPr>
          <w:p w14:paraId="5261D89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0EBFFA12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75E941C1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26137A4A" w14:textId="77777777" w:rsidTr="00233E92">
        <w:tc>
          <w:tcPr>
            <w:tcW w:w="3070" w:type="dxa"/>
          </w:tcPr>
          <w:p w14:paraId="770A41CC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5F8B2E09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79720414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56700AA6" w14:textId="77777777" w:rsidTr="00233E92">
        <w:tc>
          <w:tcPr>
            <w:tcW w:w="3070" w:type="dxa"/>
          </w:tcPr>
          <w:p w14:paraId="544728A5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48EF31E2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1B59932E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186" w:rsidRPr="000D487D" w14:paraId="3590AC58" w14:textId="77777777" w:rsidTr="00233E92">
        <w:tc>
          <w:tcPr>
            <w:tcW w:w="3070" w:type="dxa"/>
          </w:tcPr>
          <w:p w14:paraId="23557253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200FA2D6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12E6A690" w14:textId="77777777" w:rsidR="00B13186" w:rsidRPr="000D487D" w:rsidRDefault="00B13186" w:rsidP="004832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A307122" w14:textId="77777777" w:rsidR="00B13186" w:rsidRPr="000D487D" w:rsidRDefault="00B13186" w:rsidP="003926E9">
      <w:pPr>
        <w:rPr>
          <w:rFonts w:ascii="Times New Roman" w:hAnsi="Times New Roman" w:cs="Times New Roman"/>
          <w:sz w:val="20"/>
          <w:szCs w:val="20"/>
        </w:rPr>
      </w:pPr>
    </w:p>
    <w:p w14:paraId="7F70CB90" w14:textId="77777777" w:rsidR="00B13186" w:rsidRPr="000D487D" w:rsidRDefault="00B13186" w:rsidP="003926E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Potwierdzam:</w:t>
      </w:r>
    </w:p>
    <w:p w14:paraId="253E4595" w14:textId="77777777" w:rsidR="00B13186" w:rsidRPr="000D487D" w:rsidRDefault="00B13186" w:rsidP="00B13186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………………………………………</w:t>
      </w:r>
    </w:p>
    <w:p w14:paraId="610018C1" w14:textId="77777777" w:rsidR="00E1660E" w:rsidRPr="000D487D" w:rsidRDefault="00B13186" w:rsidP="00B13186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Pełnomocnik rektora ds. jakości kształcenia</w:t>
      </w:r>
    </w:p>
    <w:p w14:paraId="5BC283B8" w14:textId="77777777" w:rsidR="00E1660E" w:rsidRPr="000D487D" w:rsidRDefault="00E1660E" w:rsidP="00E1660E">
      <w:pPr>
        <w:rPr>
          <w:rFonts w:ascii="Times New Roman" w:hAnsi="Times New Roman" w:cs="Times New Roman"/>
          <w:sz w:val="20"/>
          <w:szCs w:val="20"/>
        </w:rPr>
      </w:pPr>
    </w:p>
    <w:p w14:paraId="5044215B" w14:textId="77777777" w:rsidR="00D24CC9" w:rsidRPr="000D487D" w:rsidRDefault="00E1660E" w:rsidP="00D24CC9">
      <w:pPr>
        <w:pStyle w:val="Akapitzlist"/>
        <w:numPr>
          <w:ilvl w:val="0"/>
          <w:numId w:val="1"/>
        </w:numPr>
        <w:shd w:val="clear" w:color="auto" w:fill="D9D9D9" w:themeFill="background1" w:themeFillShade="D9"/>
        <w:ind w:left="284" w:hanging="284"/>
        <w:rPr>
          <w:rFonts w:ascii="Times New Roman" w:hAnsi="Times New Roman" w:cs="Times New Roman"/>
          <w:b/>
        </w:rPr>
      </w:pPr>
      <w:r w:rsidRPr="000D487D">
        <w:rPr>
          <w:rFonts w:ascii="Times New Roman" w:hAnsi="Times New Roman" w:cs="Times New Roman"/>
          <w:b/>
        </w:rPr>
        <w:t xml:space="preserve">Dorobek naukowy </w:t>
      </w:r>
      <w:r w:rsidR="00D24CC9" w:rsidRPr="000D487D">
        <w:rPr>
          <w:rFonts w:ascii="Times New Roman" w:hAnsi="Times New Roman" w:cs="Times New Roman"/>
          <w:b/>
        </w:rPr>
        <w:t xml:space="preserve"> </w:t>
      </w:r>
    </w:p>
    <w:p w14:paraId="60C06F08" w14:textId="77777777" w:rsidR="00D24CC9" w:rsidRPr="000D487D" w:rsidRDefault="00D24CC9" w:rsidP="00D24CC9">
      <w:pPr>
        <w:shd w:val="clear" w:color="auto" w:fill="D9D9D9" w:themeFill="background1" w:themeFillShade="D9"/>
        <w:rPr>
          <w:rFonts w:ascii="Times New Roman" w:hAnsi="Times New Roman" w:cs="Times New Roman"/>
          <w:i/>
        </w:rPr>
      </w:pPr>
      <w:r w:rsidRPr="000D487D">
        <w:rPr>
          <w:rFonts w:ascii="Times New Roman" w:hAnsi="Times New Roman" w:cs="Times New Roman"/>
          <w:i/>
        </w:rPr>
        <w:t>Dotyczy pracowników badawczych i badawczo-dydaktycznych</w:t>
      </w:r>
    </w:p>
    <w:p w14:paraId="517070FA" w14:textId="3FDAFD43" w:rsidR="00486DA7" w:rsidRPr="000D487D" w:rsidRDefault="00D24CC9" w:rsidP="00E1660E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Proszę</w:t>
      </w:r>
      <w:r w:rsidR="000D487D">
        <w:rPr>
          <w:rFonts w:ascii="Times New Roman" w:hAnsi="Times New Roman" w:cs="Times New Roman"/>
          <w:sz w:val="20"/>
          <w:szCs w:val="20"/>
        </w:rPr>
        <w:t>,</w:t>
      </w:r>
      <w:r w:rsidRPr="000D487D">
        <w:rPr>
          <w:rFonts w:ascii="Times New Roman" w:hAnsi="Times New Roman" w:cs="Times New Roman"/>
          <w:sz w:val="20"/>
          <w:szCs w:val="20"/>
        </w:rPr>
        <w:t xml:space="preserve"> w syntetyczny sposób</w:t>
      </w:r>
      <w:r w:rsidR="000D487D">
        <w:rPr>
          <w:rFonts w:ascii="Times New Roman" w:hAnsi="Times New Roman" w:cs="Times New Roman"/>
          <w:sz w:val="20"/>
          <w:szCs w:val="20"/>
        </w:rPr>
        <w:t>,</w:t>
      </w:r>
      <w:r w:rsidRPr="000D487D">
        <w:rPr>
          <w:rFonts w:ascii="Times New Roman" w:hAnsi="Times New Roman" w:cs="Times New Roman"/>
          <w:sz w:val="20"/>
          <w:szCs w:val="20"/>
        </w:rPr>
        <w:t xml:space="preserve"> opisać poszczególne kategorie aktywności podając najważniejsze szczegóły potwierdzające wykonanie danej aktywności</w:t>
      </w:r>
      <w:r w:rsidR="00904436" w:rsidRPr="000D487D">
        <w:rPr>
          <w:rFonts w:ascii="Times New Roman" w:hAnsi="Times New Roman" w:cs="Times New Roman"/>
          <w:sz w:val="20"/>
          <w:szCs w:val="20"/>
        </w:rPr>
        <w:t xml:space="preserve">. </w:t>
      </w:r>
      <w:r w:rsidR="004832BB" w:rsidRPr="000D487D">
        <w:rPr>
          <w:rFonts w:ascii="Times New Roman" w:hAnsi="Times New Roman" w:cs="Times New Roman"/>
          <w:sz w:val="20"/>
          <w:szCs w:val="20"/>
        </w:rPr>
        <w:t xml:space="preserve">W pozostałych polach proszę wpisać „brak” </w:t>
      </w:r>
    </w:p>
    <w:p w14:paraId="7B83DFB0" w14:textId="77777777" w:rsidR="00486DA7" w:rsidRPr="000D487D" w:rsidRDefault="00486DA7" w:rsidP="00D24CC9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  <w:u w:val="single"/>
        </w:rPr>
      </w:pPr>
      <w:r w:rsidRPr="000D487D">
        <w:rPr>
          <w:rFonts w:ascii="Times New Roman" w:hAnsi="Times New Roman" w:cs="Times New Roman"/>
          <w:sz w:val="20"/>
          <w:szCs w:val="20"/>
          <w:u w:val="single"/>
        </w:rPr>
        <w:t xml:space="preserve">Wykaz publikacji proszę pobrać z Bazy Wiedzy i załączyć do arkusza oceny </w:t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511"/>
        <w:gridCol w:w="3911"/>
        <w:gridCol w:w="9607"/>
      </w:tblGrid>
      <w:tr w:rsidR="00E1660E" w:rsidRPr="000D487D" w14:paraId="51040934" w14:textId="77777777" w:rsidTr="00283BEF">
        <w:tc>
          <w:tcPr>
            <w:tcW w:w="470" w:type="dxa"/>
          </w:tcPr>
          <w:p w14:paraId="0D2960F8" w14:textId="77777777" w:rsidR="00E1660E" w:rsidRPr="000D487D" w:rsidRDefault="00E1660E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3920" w:type="dxa"/>
          </w:tcPr>
          <w:p w14:paraId="0779D1A7" w14:textId="77777777" w:rsidR="00E1660E" w:rsidRPr="000D487D" w:rsidRDefault="00E1660E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odzaj aktywności </w:t>
            </w:r>
          </w:p>
        </w:tc>
        <w:tc>
          <w:tcPr>
            <w:tcW w:w="9639" w:type="dxa"/>
          </w:tcPr>
          <w:p w14:paraId="676CB90D" w14:textId="77777777" w:rsidR="00E1660E" w:rsidRPr="000D487D" w:rsidRDefault="00E1660E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Krótki opis</w:t>
            </w:r>
          </w:p>
        </w:tc>
      </w:tr>
      <w:tr w:rsidR="00E1660E" w:rsidRPr="000D487D" w14:paraId="7F5054E5" w14:textId="77777777" w:rsidTr="00283BEF">
        <w:tc>
          <w:tcPr>
            <w:tcW w:w="470" w:type="dxa"/>
          </w:tcPr>
          <w:p w14:paraId="22E1F5CC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920" w:type="dxa"/>
          </w:tcPr>
          <w:p w14:paraId="519F47C9" w14:textId="77777777" w:rsidR="00E1660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dział w projektach badawczych finansowanych ramach badań statutowych uczelni (w tym: realizowanych na rzecz Akademii WSB),</w:t>
            </w:r>
          </w:p>
        </w:tc>
        <w:tc>
          <w:tcPr>
            <w:tcW w:w="9639" w:type="dxa"/>
          </w:tcPr>
          <w:p w14:paraId="6691B818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660E" w:rsidRPr="000D487D" w14:paraId="72F4CF83" w14:textId="77777777" w:rsidTr="00283BEF">
        <w:tc>
          <w:tcPr>
            <w:tcW w:w="470" w:type="dxa"/>
          </w:tcPr>
          <w:p w14:paraId="47D5CFC6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920" w:type="dxa"/>
          </w:tcPr>
          <w:p w14:paraId="7090BF0F" w14:textId="77777777" w:rsidR="00E1660E" w:rsidRPr="000D487D" w:rsidRDefault="00153EDE" w:rsidP="00D24C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dział w projektach badawczych finansowanych przez instytucje zewnętrzne (w tym: realizowanych na rzecz Akademii WSB)</w:t>
            </w:r>
          </w:p>
        </w:tc>
        <w:tc>
          <w:tcPr>
            <w:tcW w:w="9639" w:type="dxa"/>
          </w:tcPr>
          <w:p w14:paraId="7BFEA45F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1C11994B" w14:textId="77777777" w:rsidTr="00283BEF">
        <w:tc>
          <w:tcPr>
            <w:tcW w:w="470" w:type="dxa"/>
          </w:tcPr>
          <w:p w14:paraId="34C9D04C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.</w:t>
            </w:r>
          </w:p>
        </w:tc>
        <w:tc>
          <w:tcPr>
            <w:tcW w:w="3920" w:type="dxa"/>
          </w:tcPr>
          <w:p w14:paraId="3D48C941" w14:textId="77777777" w:rsidR="00D24CC9" w:rsidRPr="000D487D" w:rsidRDefault="00153EDE" w:rsidP="00D24C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dział w badaniach naukowych, pracach wdrożeniowych, podejmowanych na podstawie decyzji przedsiębiorstw o podjęciu badań we współpracy z Akademią WSB lub zastosowaniu wyników prac badawczo-rozwojowych</w:t>
            </w:r>
          </w:p>
        </w:tc>
        <w:tc>
          <w:tcPr>
            <w:tcW w:w="9639" w:type="dxa"/>
          </w:tcPr>
          <w:p w14:paraId="2C5D8DB1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43117FD4" w14:textId="77777777" w:rsidTr="00283BEF">
        <w:tc>
          <w:tcPr>
            <w:tcW w:w="470" w:type="dxa"/>
          </w:tcPr>
          <w:p w14:paraId="6A328B7D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920" w:type="dxa"/>
          </w:tcPr>
          <w:p w14:paraId="301E31EC" w14:textId="77777777" w:rsidR="00D24CC9" w:rsidRPr="000D487D" w:rsidRDefault="00153EDE" w:rsidP="00D24C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ziałalność popularyzatorską (w tym: na rzecz Akademii WSB),</w:t>
            </w:r>
          </w:p>
        </w:tc>
        <w:tc>
          <w:tcPr>
            <w:tcW w:w="9639" w:type="dxa"/>
          </w:tcPr>
          <w:p w14:paraId="116DF9B6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38903FD0" w14:textId="77777777" w:rsidTr="00283BEF">
        <w:tc>
          <w:tcPr>
            <w:tcW w:w="470" w:type="dxa"/>
          </w:tcPr>
          <w:p w14:paraId="1161B126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920" w:type="dxa"/>
          </w:tcPr>
          <w:p w14:paraId="6BD5BD11" w14:textId="77777777" w:rsidR="00D24CC9" w:rsidRPr="000D487D" w:rsidRDefault="00153EDE" w:rsidP="00D24C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ecenzowanie prac naukowych oraz udział w kolegiach redakcyjnych (lub radach </w:t>
            </w:r>
            <w:proofErr w:type="spellStart"/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progra-mowych</w:t>
            </w:r>
            <w:proofErr w:type="spellEnd"/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) czasopism naukowych</w:t>
            </w:r>
          </w:p>
        </w:tc>
        <w:tc>
          <w:tcPr>
            <w:tcW w:w="9639" w:type="dxa"/>
          </w:tcPr>
          <w:p w14:paraId="01C33336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5B52B2B0" w14:textId="77777777" w:rsidTr="00283BEF">
        <w:tc>
          <w:tcPr>
            <w:tcW w:w="470" w:type="dxa"/>
          </w:tcPr>
          <w:p w14:paraId="10ECD3F4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920" w:type="dxa"/>
          </w:tcPr>
          <w:p w14:paraId="688BE366" w14:textId="77777777" w:rsidR="00D24CC9" w:rsidRPr="000D487D" w:rsidRDefault="00153EDE" w:rsidP="00D24C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ełnienie funkcji mentora naukowego wspierającego młodych naukowców</w:t>
            </w:r>
          </w:p>
        </w:tc>
        <w:tc>
          <w:tcPr>
            <w:tcW w:w="9639" w:type="dxa"/>
          </w:tcPr>
          <w:p w14:paraId="599F9CE4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660E" w:rsidRPr="000D487D" w14:paraId="19C20E45" w14:textId="77777777" w:rsidTr="00283BEF">
        <w:tc>
          <w:tcPr>
            <w:tcW w:w="470" w:type="dxa"/>
          </w:tcPr>
          <w:p w14:paraId="0E9DFE4E" w14:textId="77777777" w:rsidR="00E1660E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920" w:type="dxa"/>
          </w:tcPr>
          <w:p w14:paraId="5E31AD2F" w14:textId="77777777" w:rsidR="00E1660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omercjalizację działalności badawczej,</w:t>
            </w:r>
          </w:p>
        </w:tc>
        <w:tc>
          <w:tcPr>
            <w:tcW w:w="9639" w:type="dxa"/>
          </w:tcPr>
          <w:p w14:paraId="32CDBC6A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545B6482" w14:textId="77777777" w:rsidTr="00283BEF">
        <w:tc>
          <w:tcPr>
            <w:tcW w:w="470" w:type="dxa"/>
          </w:tcPr>
          <w:p w14:paraId="44AA25CA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920" w:type="dxa"/>
          </w:tcPr>
          <w:p w14:paraId="4E787D1D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spółpraca międzynarodowa w zakresie działalności badawczej (np. staż badawczy)</w:t>
            </w:r>
          </w:p>
        </w:tc>
        <w:tc>
          <w:tcPr>
            <w:tcW w:w="9639" w:type="dxa"/>
          </w:tcPr>
          <w:p w14:paraId="7F64AD5A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1151A6D6" w14:textId="77777777" w:rsidTr="00283BEF">
        <w:tc>
          <w:tcPr>
            <w:tcW w:w="470" w:type="dxa"/>
          </w:tcPr>
          <w:p w14:paraId="512BB128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920" w:type="dxa"/>
          </w:tcPr>
          <w:p w14:paraId="143834E2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ształcenie i promowanie kadry naukowej (np.: opieka nad doktorantami, promotorstwo prac doktorskich, pełnienie funkcji promotora pomocniczego, recenzowanie w przewodach doktorskich, habilitacyjnych, mentoring koleżeński w obszarze badawczym);</w:t>
            </w:r>
          </w:p>
        </w:tc>
        <w:tc>
          <w:tcPr>
            <w:tcW w:w="9639" w:type="dxa"/>
          </w:tcPr>
          <w:p w14:paraId="4B51846A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67CE3E7E" w14:textId="77777777" w:rsidTr="00283BEF">
        <w:tc>
          <w:tcPr>
            <w:tcW w:w="470" w:type="dxa"/>
          </w:tcPr>
          <w:p w14:paraId="047A086F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920" w:type="dxa"/>
          </w:tcPr>
          <w:p w14:paraId="58A22FA3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ktywny udział w konferencjach naukowych (wygłoszenie referatów, przewodniczenie sesji w konferencji naukowej, udział w Komitecie Naukowym)</w:t>
            </w:r>
          </w:p>
        </w:tc>
        <w:tc>
          <w:tcPr>
            <w:tcW w:w="9639" w:type="dxa"/>
          </w:tcPr>
          <w:p w14:paraId="610A6B96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660E" w:rsidRPr="000D487D" w14:paraId="3F1683D0" w14:textId="77777777" w:rsidTr="00283BEF">
        <w:tc>
          <w:tcPr>
            <w:tcW w:w="470" w:type="dxa"/>
          </w:tcPr>
          <w:p w14:paraId="6E406247" w14:textId="77777777" w:rsidR="00E1660E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E1660E" w:rsidRPr="000D487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920" w:type="dxa"/>
          </w:tcPr>
          <w:p w14:paraId="37073D52" w14:textId="77777777" w:rsidR="00E1660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ziałalność ekspercka i konsultingowa</w:t>
            </w:r>
          </w:p>
        </w:tc>
        <w:tc>
          <w:tcPr>
            <w:tcW w:w="9639" w:type="dxa"/>
          </w:tcPr>
          <w:p w14:paraId="2BC852A0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14740A93" w14:textId="77777777" w:rsidTr="00283BEF">
        <w:tc>
          <w:tcPr>
            <w:tcW w:w="470" w:type="dxa"/>
          </w:tcPr>
          <w:p w14:paraId="5DCBAB89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3920" w:type="dxa"/>
          </w:tcPr>
          <w:p w14:paraId="698092F7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dział w szkoleniach z zakresu rozwoju kompetencji badawczych, zarówno tych organizowanych przez uczelnię jak i organizowanych przez inne instytucje zewnętrzne</w:t>
            </w:r>
          </w:p>
        </w:tc>
        <w:tc>
          <w:tcPr>
            <w:tcW w:w="9639" w:type="dxa"/>
          </w:tcPr>
          <w:p w14:paraId="0492F2AA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660E" w:rsidRPr="000D487D" w14:paraId="4DC63D52" w14:textId="77777777" w:rsidTr="00283BEF">
        <w:tc>
          <w:tcPr>
            <w:tcW w:w="470" w:type="dxa"/>
          </w:tcPr>
          <w:p w14:paraId="42C66053" w14:textId="77777777" w:rsidR="00E1660E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E1660E" w:rsidRPr="000D487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920" w:type="dxa"/>
          </w:tcPr>
          <w:p w14:paraId="4F6A2F76" w14:textId="77777777" w:rsidR="00E1660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agrody i wyróżnienia przyznane przez krajowe i międzynarodowe instytucje, organizacje i towarzystwa naukowe</w:t>
            </w:r>
          </w:p>
        </w:tc>
        <w:tc>
          <w:tcPr>
            <w:tcW w:w="9639" w:type="dxa"/>
          </w:tcPr>
          <w:p w14:paraId="37AB9D81" w14:textId="77777777" w:rsidR="00E1660E" w:rsidRPr="000D487D" w:rsidRDefault="00E1660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92B5C5D" w14:textId="77777777" w:rsidR="00E1660E" w:rsidRPr="000D487D" w:rsidRDefault="00E1660E" w:rsidP="00E1660E">
      <w:pPr>
        <w:rPr>
          <w:rFonts w:ascii="Times New Roman" w:hAnsi="Times New Roman" w:cs="Times New Roman"/>
          <w:sz w:val="20"/>
          <w:szCs w:val="20"/>
        </w:rPr>
      </w:pPr>
    </w:p>
    <w:p w14:paraId="1F833301" w14:textId="3907948A" w:rsidR="00D24CC9" w:rsidRPr="000D487D" w:rsidRDefault="00D24CC9" w:rsidP="00D24CC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 xml:space="preserve">Inne dodatkowe informacje, istotne z perspektywy ocenianego obszaru: </w:t>
      </w:r>
    </w:p>
    <w:p w14:paraId="07487154" w14:textId="77777777" w:rsidR="00D24CC9" w:rsidRPr="000D487D" w:rsidRDefault="00D24CC9" w:rsidP="00D24CC9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1304D54" w14:textId="77777777" w:rsidR="00D24CC9" w:rsidRPr="000D487D" w:rsidRDefault="009342E7" w:rsidP="009342E7">
      <w:pPr>
        <w:pStyle w:val="Akapitzlist"/>
        <w:numPr>
          <w:ilvl w:val="0"/>
          <w:numId w:val="1"/>
        </w:numPr>
        <w:shd w:val="clear" w:color="auto" w:fill="D9D9D9" w:themeFill="background1" w:themeFillShade="D9"/>
        <w:ind w:left="284" w:hanging="284"/>
        <w:rPr>
          <w:rFonts w:ascii="Times New Roman" w:hAnsi="Times New Roman" w:cs="Times New Roman"/>
          <w:b/>
          <w:sz w:val="20"/>
          <w:szCs w:val="20"/>
        </w:rPr>
      </w:pPr>
      <w:r w:rsidRPr="000D487D">
        <w:rPr>
          <w:rFonts w:ascii="Times New Roman" w:hAnsi="Times New Roman" w:cs="Times New Roman"/>
          <w:b/>
          <w:sz w:val="20"/>
          <w:szCs w:val="20"/>
        </w:rPr>
        <w:t>Udział w pracach organizacyjnych uczelni</w:t>
      </w:r>
    </w:p>
    <w:p w14:paraId="351350A1" w14:textId="77777777" w:rsidR="009342E7" w:rsidRPr="000D487D" w:rsidRDefault="009342E7" w:rsidP="009342E7">
      <w:pPr>
        <w:shd w:val="clear" w:color="auto" w:fill="D9D9D9" w:themeFill="background1" w:themeFillShade="D9"/>
        <w:rPr>
          <w:rFonts w:ascii="Times New Roman" w:hAnsi="Times New Roman" w:cs="Times New Roman"/>
          <w:i/>
          <w:sz w:val="20"/>
          <w:szCs w:val="20"/>
        </w:rPr>
      </w:pPr>
      <w:r w:rsidRPr="000D487D">
        <w:rPr>
          <w:rFonts w:ascii="Times New Roman" w:hAnsi="Times New Roman" w:cs="Times New Roman"/>
          <w:i/>
          <w:sz w:val="20"/>
          <w:szCs w:val="20"/>
        </w:rPr>
        <w:t>Dotyczy wszystkich pracowników</w:t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511"/>
        <w:gridCol w:w="3912"/>
        <w:gridCol w:w="9606"/>
      </w:tblGrid>
      <w:tr w:rsidR="00D24CC9" w:rsidRPr="000D487D" w14:paraId="39553D60" w14:textId="77777777" w:rsidTr="00283BEF">
        <w:tc>
          <w:tcPr>
            <w:tcW w:w="470" w:type="dxa"/>
          </w:tcPr>
          <w:p w14:paraId="41090469" w14:textId="77777777" w:rsidR="00D24CC9" w:rsidRPr="000D487D" w:rsidRDefault="00D24CC9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3920" w:type="dxa"/>
          </w:tcPr>
          <w:p w14:paraId="11FAFFE9" w14:textId="77777777" w:rsidR="00D24CC9" w:rsidRPr="000D487D" w:rsidRDefault="00D24CC9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odzaj aktywności </w:t>
            </w:r>
          </w:p>
        </w:tc>
        <w:tc>
          <w:tcPr>
            <w:tcW w:w="9639" w:type="dxa"/>
          </w:tcPr>
          <w:p w14:paraId="65383BA6" w14:textId="77777777" w:rsidR="00D24CC9" w:rsidRPr="000D487D" w:rsidRDefault="00D24CC9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Krótki opis</w:t>
            </w:r>
          </w:p>
        </w:tc>
      </w:tr>
      <w:tr w:rsidR="00D24CC9" w:rsidRPr="000D487D" w14:paraId="5F2BEEAF" w14:textId="77777777" w:rsidTr="00283BEF">
        <w:tc>
          <w:tcPr>
            <w:tcW w:w="470" w:type="dxa"/>
          </w:tcPr>
          <w:p w14:paraId="16205F33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920" w:type="dxa"/>
          </w:tcPr>
          <w:p w14:paraId="72F0DA67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unkcje pełnione w Akademii WSB  </w:t>
            </w:r>
          </w:p>
        </w:tc>
        <w:tc>
          <w:tcPr>
            <w:tcW w:w="9639" w:type="dxa"/>
          </w:tcPr>
          <w:p w14:paraId="1CF78812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5F69E8D8" w14:textId="77777777" w:rsidTr="00283BEF">
        <w:tc>
          <w:tcPr>
            <w:tcW w:w="470" w:type="dxa"/>
          </w:tcPr>
          <w:p w14:paraId="337088BD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920" w:type="dxa"/>
          </w:tcPr>
          <w:p w14:paraId="7F3A9A57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dział w komisjach i zespołach problemowych, zadaniowych, w pracach katedry</w:t>
            </w:r>
          </w:p>
        </w:tc>
        <w:tc>
          <w:tcPr>
            <w:tcW w:w="9639" w:type="dxa"/>
          </w:tcPr>
          <w:p w14:paraId="063FFA17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5808F4AA" w14:textId="77777777" w:rsidTr="00283BEF">
        <w:tc>
          <w:tcPr>
            <w:tcW w:w="470" w:type="dxa"/>
          </w:tcPr>
          <w:p w14:paraId="7D1691EA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920" w:type="dxa"/>
          </w:tcPr>
          <w:p w14:paraId="65E8A9FA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dział w organizowaniu konferencji, kongresów i innych spotkań gremialnych;</w:t>
            </w:r>
          </w:p>
        </w:tc>
        <w:tc>
          <w:tcPr>
            <w:tcW w:w="9639" w:type="dxa"/>
          </w:tcPr>
          <w:p w14:paraId="29CDD249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0CAB14CD" w14:textId="77777777" w:rsidTr="00283BEF">
        <w:tc>
          <w:tcPr>
            <w:tcW w:w="470" w:type="dxa"/>
          </w:tcPr>
          <w:p w14:paraId="6A9EF5CC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920" w:type="dxa"/>
          </w:tcPr>
          <w:p w14:paraId="6F487D5B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unkcje pełnione w krajowych i międzynarodowych instytucjach, organizacjach i towarzystwach naukowych</w:t>
            </w:r>
          </w:p>
        </w:tc>
        <w:tc>
          <w:tcPr>
            <w:tcW w:w="9639" w:type="dxa"/>
          </w:tcPr>
          <w:p w14:paraId="4AFDFBA0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720B552B" w14:textId="77777777" w:rsidTr="00283BEF">
        <w:tc>
          <w:tcPr>
            <w:tcW w:w="470" w:type="dxa"/>
          </w:tcPr>
          <w:p w14:paraId="1A49B0A0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920" w:type="dxa"/>
          </w:tcPr>
          <w:p w14:paraId="1809ADCA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dział w pracach komisji uczelnianych,</w:t>
            </w:r>
          </w:p>
        </w:tc>
        <w:tc>
          <w:tcPr>
            <w:tcW w:w="9639" w:type="dxa"/>
          </w:tcPr>
          <w:p w14:paraId="465CD2AF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4754ADA6" w14:textId="77777777" w:rsidTr="00283BEF">
        <w:tc>
          <w:tcPr>
            <w:tcW w:w="470" w:type="dxa"/>
          </w:tcPr>
          <w:p w14:paraId="37CF4B68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920" w:type="dxa"/>
          </w:tcPr>
          <w:p w14:paraId="268CA721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dział w pracach na rzecz doskonalenia oferty dydaktycznej np.: udział w radzie programowej ds. danego kierunku studiów, zespołach ds. weryfikacji efektów uczenia się, udział w przeglądach programów kształcenia, </w:t>
            </w:r>
          </w:p>
        </w:tc>
        <w:tc>
          <w:tcPr>
            <w:tcW w:w="9639" w:type="dxa"/>
          </w:tcPr>
          <w:p w14:paraId="7CF4685D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193D8688" w14:textId="77777777" w:rsidTr="00283BEF">
        <w:tc>
          <w:tcPr>
            <w:tcW w:w="470" w:type="dxa"/>
          </w:tcPr>
          <w:p w14:paraId="16968882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920" w:type="dxa"/>
          </w:tcPr>
          <w:p w14:paraId="27FF967B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pracowanie projektu kierunku studiów, nowej specjalności studiów i in.,</w:t>
            </w:r>
          </w:p>
        </w:tc>
        <w:tc>
          <w:tcPr>
            <w:tcW w:w="9639" w:type="dxa"/>
          </w:tcPr>
          <w:p w14:paraId="133CA974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0880BF5D" w14:textId="77777777" w:rsidTr="00283BEF">
        <w:tc>
          <w:tcPr>
            <w:tcW w:w="470" w:type="dxa"/>
          </w:tcPr>
          <w:p w14:paraId="685EDC81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920" w:type="dxa"/>
          </w:tcPr>
          <w:p w14:paraId="1A3E3D8C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rowadzenie hospitacji i/lub wizytacji zajęć</w:t>
            </w:r>
          </w:p>
        </w:tc>
        <w:tc>
          <w:tcPr>
            <w:tcW w:w="9639" w:type="dxa"/>
          </w:tcPr>
          <w:p w14:paraId="60CBE0ED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3E92" w:rsidRPr="000D487D" w14:paraId="11CAEBA6" w14:textId="77777777" w:rsidTr="00283BEF">
        <w:tc>
          <w:tcPr>
            <w:tcW w:w="470" w:type="dxa"/>
          </w:tcPr>
          <w:p w14:paraId="4E3A0F67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0" w:type="dxa"/>
          </w:tcPr>
          <w:p w14:paraId="246DBA3C" w14:textId="77777777" w:rsidR="00233E92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dział w przeprowadzaniu wewnętrznych audytów jakości,</w:t>
            </w:r>
          </w:p>
        </w:tc>
        <w:tc>
          <w:tcPr>
            <w:tcW w:w="9639" w:type="dxa"/>
          </w:tcPr>
          <w:p w14:paraId="208E6524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3E92" w:rsidRPr="000D487D" w14:paraId="4E99C685" w14:textId="77777777" w:rsidTr="00283BEF">
        <w:tc>
          <w:tcPr>
            <w:tcW w:w="470" w:type="dxa"/>
          </w:tcPr>
          <w:p w14:paraId="30BF036A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920" w:type="dxa"/>
          </w:tcPr>
          <w:p w14:paraId="2AF2D79F" w14:textId="77777777" w:rsidR="00233E92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raca w zespołach ds. akredytacji,</w:t>
            </w:r>
          </w:p>
        </w:tc>
        <w:tc>
          <w:tcPr>
            <w:tcW w:w="9639" w:type="dxa"/>
          </w:tcPr>
          <w:p w14:paraId="4146A7A2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4A1DC4BE" w14:textId="77777777" w:rsidTr="00283BEF">
        <w:tc>
          <w:tcPr>
            <w:tcW w:w="470" w:type="dxa"/>
          </w:tcPr>
          <w:p w14:paraId="7C61BFE5" w14:textId="77777777" w:rsidR="00D24CC9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920" w:type="dxa"/>
          </w:tcPr>
          <w:p w14:paraId="4D0B9D64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zielenie się dobrymi praktykami w zakresie osiągnięć dydaktycznych lub badawczych, udział w krajowych lub międzynarodowych gremiach środowiskowych ds. jakości kształcenia lub akredytacji jakości i in.,</w:t>
            </w:r>
          </w:p>
        </w:tc>
        <w:tc>
          <w:tcPr>
            <w:tcW w:w="9639" w:type="dxa"/>
          </w:tcPr>
          <w:p w14:paraId="51A1E011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4F2046B1" w14:textId="77777777" w:rsidTr="00283BEF">
        <w:tc>
          <w:tcPr>
            <w:tcW w:w="470" w:type="dxa"/>
          </w:tcPr>
          <w:p w14:paraId="73117B52" w14:textId="77777777" w:rsidR="00D24CC9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3920" w:type="dxa"/>
          </w:tcPr>
          <w:p w14:paraId="00B4F1E1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ełnienie funkcji mentora dla innych pracowników akademickich (w zakresie rozwoju kompetencji dydaktycznych i/lub badawczych);</w:t>
            </w:r>
          </w:p>
        </w:tc>
        <w:tc>
          <w:tcPr>
            <w:tcW w:w="9639" w:type="dxa"/>
          </w:tcPr>
          <w:p w14:paraId="38AFE63B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57AC5966" w14:textId="77777777" w:rsidTr="00283BEF">
        <w:tc>
          <w:tcPr>
            <w:tcW w:w="470" w:type="dxa"/>
          </w:tcPr>
          <w:p w14:paraId="2444D0C4" w14:textId="77777777" w:rsidR="00D24CC9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2.</w:t>
            </w:r>
          </w:p>
        </w:tc>
        <w:tc>
          <w:tcPr>
            <w:tcW w:w="3920" w:type="dxa"/>
          </w:tcPr>
          <w:p w14:paraId="7F09A838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ystąpienia w ramach festiwali nauki, uniwersytetów dziecięcych i uniwersytetu III wieku, otwartych wykładów lub innych przedsięwzięć promujących Akademie WSB</w:t>
            </w:r>
          </w:p>
        </w:tc>
        <w:tc>
          <w:tcPr>
            <w:tcW w:w="9639" w:type="dxa"/>
          </w:tcPr>
          <w:p w14:paraId="30877550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CC9" w:rsidRPr="000D487D" w14:paraId="2856D6AB" w14:textId="77777777" w:rsidTr="00283BEF">
        <w:tc>
          <w:tcPr>
            <w:tcW w:w="470" w:type="dxa"/>
          </w:tcPr>
          <w:p w14:paraId="09EE8802" w14:textId="77777777" w:rsidR="00D24CC9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3920" w:type="dxa"/>
          </w:tcPr>
          <w:p w14:paraId="1EE4620F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spółprac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z przedstawicielami otoczenia społeczno-gospodarczego np.: organizacja i udział w wizytach studyjnych w przedsiębiorstwach, nawiązanie aktywnych relacji z partnerami zewnętrznymi prowadzących do realizacji wspólnych projektów dydaktycznych, badawczych, organizacyjnych i in.,</w:t>
            </w:r>
          </w:p>
        </w:tc>
        <w:tc>
          <w:tcPr>
            <w:tcW w:w="9639" w:type="dxa"/>
          </w:tcPr>
          <w:p w14:paraId="3A92AF2B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3E92" w:rsidRPr="000D487D" w14:paraId="6B29E8A8" w14:textId="77777777" w:rsidTr="00283BEF">
        <w:tc>
          <w:tcPr>
            <w:tcW w:w="470" w:type="dxa"/>
          </w:tcPr>
          <w:p w14:paraId="267633FE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920" w:type="dxa"/>
          </w:tcPr>
          <w:p w14:paraId="1FB550E5" w14:textId="77777777" w:rsidR="00233E92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233E92"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spółpracę z przedstawicielami otoczenia społeczno-gospodarczego: realizacja projektów wdrożeniowych </w:t>
            </w:r>
          </w:p>
        </w:tc>
        <w:tc>
          <w:tcPr>
            <w:tcW w:w="9639" w:type="dxa"/>
          </w:tcPr>
          <w:p w14:paraId="09ED2ED2" w14:textId="72DA430D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Nazwa projektów, partner, wartość projektu</w:t>
            </w:r>
          </w:p>
        </w:tc>
      </w:tr>
      <w:tr w:rsidR="00D24CC9" w:rsidRPr="000D487D" w14:paraId="3035B572" w14:textId="77777777" w:rsidTr="00283BEF">
        <w:tc>
          <w:tcPr>
            <w:tcW w:w="470" w:type="dxa"/>
          </w:tcPr>
          <w:p w14:paraId="41CF61FA" w14:textId="77777777" w:rsidR="00D24CC9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3920" w:type="dxa"/>
          </w:tcPr>
          <w:p w14:paraId="4BEE91DB" w14:textId="77777777" w:rsidR="00D24CC9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D24CC9" w:rsidRPr="000D487D">
              <w:rPr>
                <w:rFonts w:ascii="Times New Roman" w:hAnsi="Times New Roman" w:cs="Times New Roman"/>
                <w:sz w:val="20"/>
                <w:szCs w:val="20"/>
              </w:rPr>
              <w:t>eprezentowanie Akademii WSB w pracach na rzecz środowiska akademickiego krajowego lub międzynarodowego</w:t>
            </w:r>
          </w:p>
        </w:tc>
        <w:tc>
          <w:tcPr>
            <w:tcW w:w="9639" w:type="dxa"/>
          </w:tcPr>
          <w:p w14:paraId="1A5E56D4" w14:textId="77777777" w:rsidR="00D24CC9" w:rsidRPr="000D487D" w:rsidRDefault="00D24CC9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3E92" w:rsidRPr="000D487D" w14:paraId="1A8F368D" w14:textId="77777777" w:rsidTr="00283BEF">
        <w:tc>
          <w:tcPr>
            <w:tcW w:w="470" w:type="dxa"/>
          </w:tcPr>
          <w:p w14:paraId="177E9342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15. </w:t>
            </w:r>
          </w:p>
        </w:tc>
        <w:tc>
          <w:tcPr>
            <w:tcW w:w="3920" w:type="dxa"/>
          </w:tcPr>
          <w:p w14:paraId="6DE41155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Reprezentowanie Akademii WSB w mediach </w:t>
            </w:r>
          </w:p>
        </w:tc>
        <w:tc>
          <w:tcPr>
            <w:tcW w:w="9639" w:type="dxa"/>
          </w:tcPr>
          <w:p w14:paraId="6179D938" w14:textId="77777777" w:rsidR="00233E92" w:rsidRPr="000D487D" w:rsidRDefault="00233E92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32C86B5" w14:textId="77777777" w:rsidR="00D24CC9" w:rsidRPr="000D487D" w:rsidRDefault="00D24CC9" w:rsidP="00D24CC9">
      <w:pPr>
        <w:rPr>
          <w:rFonts w:ascii="Times New Roman" w:hAnsi="Times New Roman" w:cs="Times New Roman"/>
          <w:sz w:val="20"/>
          <w:szCs w:val="20"/>
        </w:rPr>
      </w:pPr>
    </w:p>
    <w:p w14:paraId="5E388C2B" w14:textId="3A4B5085" w:rsidR="00233E92" w:rsidRPr="000D487D" w:rsidRDefault="00233E92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 xml:space="preserve">Inne dodatkowe informacje, istotne z perspektywy ocenianego obszaru: </w:t>
      </w:r>
    </w:p>
    <w:p w14:paraId="3A66333A" w14:textId="77777777" w:rsidR="00233E92" w:rsidRPr="000D487D" w:rsidRDefault="00233E92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DC80E3C" w14:textId="77777777" w:rsidR="00233E92" w:rsidRPr="000D487D" w:rsidRDefault="00233E92" w:rsidP="00233E92">
      <w:pPr>
        <w:rPr>
          <w:rFonts w:ascii="Times New Roman" w:hAnsi="Times New Roman" w:cs="Times New Roman"/>
          <w:sz w:val="20"/>
          <w:szCs w:val="20"/>
        </w:rPr>
      </w:pPr>
    </w:p>
    <w:p w14:paraId="7ED70FA6" w14:textId="77777777" w:rsidR="00233E92" w:rsidRPr="000D487D" w:rsidRDefault="00233E92" w:rsidP="00233E92">
      <w:pPr>
        <w:rPr>
          <w:rFonts w:ascii="Times New Roman" w:hAnsi="Times New Roman" w:cs="Times New Roman"/>
          <w:b/>
          <w:sz w:val="20"/>
          <w:szCs w:val="20"/>
        </w:rPr>
      </w:pPr>
      <w:r w:rsidRPr="000D487D">
        <w:rPr>
          <w:rFonts w:ascii="Times New Roman" w:hAnsi="Times New Roman" w:cs="Times New Roman"/>
          <w:b/>
          <w:sz w:val="20"/>
          <w:szCs w:val="20"/>
        </w:rPr>
        <w:t>Opini</w:t>
      </w:r>
      <w:r w:rsidR="009342E7" w:rsidRPr="000D487D">
        <w:rPr>
          <w:rFonts w:ascii="Times New Roman" w:hAnsi="Times New Roman" w:cs="Times New Roman"/>
          <w:b/>
          <w:sz w:val="20"/>
          <w:szCs w:val="20"/>
        </w:rPr>
        <w:t>a</w:t>
      </w:r>
      <w:r w:rsidRPr="000D487D">
        <w:rPr>
          <w:rFonts w:ascii="Times New Roman" w:hAnsi="Times New Roman" w:cs="Times New Roman"/>
          <w:b/>
          <w:sz w:val="20"/>
          <w:szCs w:val="20"/>
        </w:rPr>
        <w:t xml:space="preserve"> Kierownika Katedry: </w:t>
      </w:r>
    </w:p>
    <w:p w14:paraId="1B805D40" w14:textId="77777777" w:rsidR="00233E92" w:rsidRPr="000D487D" w:rsidRDefault="00233E92" w:rsidP="00233E9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1"/>
        <w:gridCol w:w="1811"/>
        <w:gridCol w:w="1813"/>
        <w:gridCol w:w="1813"/>
      </w:tblGrid>
      <w:tr w:rsidR="00153EDE" w:rsidRPr="000D487D" w14:paraId="28199164" w14:textId="77777777" w:rsidTr="00B7676F">
        <w:tc>
          <w:tcPr>
            <w:tcW w:w="9060" w:type="dxa"/>
            <w:gridSpan w:val="5"/>
          </w:tcPr>
          <w:p w14:paraId="2686232A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Kształcenie i wychowywania studentów i doktorantów</w:t>
            </w:r>
          </w:p>
          <w:p w14:paraId="02FFBD9B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53EDE" w:rsidRPr="000D487D" w14:paraId="384F4D09" w14:textId="77777777" w:rsidTr="00B7676F">
        <w:tc>
          <w:tcPr>
            <w:tcW w:w="1812" w:type="dxa"/>
          </w:tcPr>
          <w:p w14:paraId="77EB7801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1F67A491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 Bardzo dobra</w:t>
            </w:r>
          </w:p>
        </w:tc>
        <w:tc>
          <w:tcPr>
            <w:tcW w:w="1811" w:type="dxa"/>
          </w:tcPr>
          <w:p w14:paraId="66211F39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1FB7B1AA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65278612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  <w:tr w:rsidR="00153EDE" w:rsidRPr="000D487D" w14:paraId="009179C6" w14:textId="77777777" w:rsidTr="00B7676F">
        <w:tc>
          <w:tcPr>
            <w:tcW w:w="9060" w:type="dxa"/>
            <w:gridSpan w:val="5"/>
          </w:tcPr>
          <w:p w14:paraId="554B2CB5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FFEFECF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Dorobek naukowy</w:t>
            </w:r>
          </w:p>
          <w:p w14:paraId="348229FC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53EDE" w:rsidRPr="000D487D" w14:paraId="43B1D12D" w14:textId="77777777" w:rsidTr="00B7676F">
        <w:tc>
          <w:tcPr>
            <w:tcW w:w="1812" w:type="dxa"/>
          </w:tcPr>
          <w:p w14:paraId="67F95082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6292722D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Bardzo dobra</w:t>
            </w:r>
          </w:p>
        </w:tc>
        <w:tc>
          <w:tcPr>
            <w:tcW w:w="1811" w:type="dxa"/>
          </w:tcPr>
          <w:p w14:paraId="273323AE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6FECA34C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644199B0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  <w:tr w:rsidR="00153EDE" w:rsidRPr="000D487D" w14:paraId="272B1BF9" w14:textId="77777777" w:rsidTr="00B7676F">
        <w:tc>
          <w:tcPr>
            <w:tcW w:w="9060" w:type="dxa"/>
            <w:gridSpan w:val="5"/>
          </w:tcPr>
          <w:p w14:paraId="17B275D4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45F0E9F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Udział w pracach organizacyjnych uczelni</w:t>
            </w:r>
          </w:p>
          <w:p w14:paraId="3DC0C3FA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53EDE" w:rsidRPr="000D487D" w14:paraId="556DFF86" w14:textId="77777777" w:rsidTr="00B7676F">
        <w:tc>
          <w:tcPr>
            <w:tcW w:w="1812" w:type="dxa"/>
          </w:tcPr>
          <w:p w14:paraId="3BDCE43E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242CEEA0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Bardzo dobra</w:t>
            </w:r>
          </w:p>
        </w:tc>
        <w:tc>
          <w:tcPr>
            <w:tcW w:w="1811" w:type="dxa"/>
          </w:tcPr>
          <w:p w14:paraId="6ACB2A44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0F21711C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10FD0323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</w:tbl>
    <w:p w14:paraId="77F09F27" w14:textId="77777777" w:rsidR="00153EDE" w:rsidRPr="000D487D" w:rsidRDefault="00153EDE" w:rsidP="00153EDE">
      <w:pPr>
        <w:rPr>
          <w:rFonts w:ascii="Times New Roman" w:hAnsi="Times New Roman" w:cs="Times New Roman"/>
          <w:sz w:val="20"/>
          <w:szCs w:val="20"/>
        </w:rPr>
      </w:pPr>
    </w:p>
    <w:p w14:paraId="65169573" w14:textId="77777777" w:rsidR="009342E7" w:rsidRPr="000D487D" w:rsidRDefault="009342E7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Uzasadnienie oceny</w:t>
      </w:r>
    </w:p>
    <w:p w14:paraId="77C0BC6F" w14:textId="345374AA" w:rsidR="00233E92" w:rsidRPr="000D487D" w:rsidRDefault="00233E92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283BEF"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</w:t>
      </w:r>
      <w:r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283BEF"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.</w:t>
      </w:r>
      <w:r w:rsidR="009342E7"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</w:t>
      </w:r>
      <w:r w:rsidR="00283BEF" w:rsidRP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D487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</w:t>
      </w:r>
    </w:p>
    <w:p w14:paraId="3809EA1B" w14:textId="6735929F" w:rsidR="00283BEF" w:rsidRPr="000D487D" w:rsidRDefault="009342E7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 xml:space="preserve">Podpis Kierownika </w:t>
      </w:r>
      <w:r w:rsidR="000D487D">
        <w:rPr>
          <w:rFonts w:ascii="Times New Roman" w:hAnsi="Times New Roman" w:cs="Times New Roman"/>
          <w:sz w:val="20"/>
          <w:szCs w:val="20"/>
        </w:rPr>
        <w:t>K</w:t>
      </w:r>
      <w:r w:rsidRPr="000D487D">
        <w:rPr>
          <w:rFonts w:ascii="Times New Roman" w:hAnsi="Times New Roman" w:cs="Times New Roman"/>
          <w:sz w:val="20"/>
          <w:szCs w:val="20"/>
        </w:rPr>
        <w:t>atedry</w:t>
      </w:r>
    </w:p>
    <w:p w14:paraId="6F66EA58" w14:textId="77777777" w:rsidR="00283BEF" w:rsidRPr="000D487D" w:rsidRDefault="00283BEF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br w:type="page"/>
      </w:r>
    </w:p>
    <w:p w14:paraId="5A391852" w14:textId="77777777" w:rsidR="00283BEF" w:rsidRPr="000D487D" w:rsidRDefault="00283BEF" w:rsidP="00233E92">
      <w:pPr>
        <w:rPr>
          <w:rFonts w:ascii="Times New Roman" w:hAnsi="Times New Roman" w:cs="Times New Roman"/>
          <w:sz w:val="20"/>
          <w:szCs w:val="20"/>
        </w:rPr>
        <w:sectPr w:rsidR="00283BEF" w:rsidRPr="000D487D" w:rsidSect="00283BEF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5B66E06C" w14:textId="77777777" w:rsidR="009342E7" w:rsidRPr="000D487D" w:rsidRDefault="00283BEF" w:rsidP="00153EDE">
      <w:pPr>
        <w:shd w:val="clear" w:color="auto" w:fill="D9D9D9" w:themeFill="background1" w:themeFillShade="D9"/>
        <w:rPr>
          <w:rFonts w:ascii="Times New Roman" w:hAnsi="Times New Roman" w:cs="Times New Roman"/>
          <w:b/>
          <w:sz w:val="20"/>
          <w:szCs w:val="20"/>
        </w:rPr>
      </w:pPr>
      <w:r w:rsidRPr="000D487D">
        <w:rPr>
          <w:rFonts w:ascii="Times New Roman" w:hAnsi="Times New Roman" w:cs="Times New Roman"/>
          <w:b/>
          <w:sz w:val="20"/>
          <w:szCs w:val="20"/>
        </w:rPr>
        <w:lastRenderedPageBreak/>
        <w:t>Ocena Komisji ds. ds. Oceny Kadry</w:t>
      </w:r>
    </w:p>
    <w:p w14:paraId="14BC78E3" w14:textId="77777777" w:rsidR="00153EDE" w:rsidRPr="000D487D" w:rsidRDefault="00153EDE" w:rsidP="00233E92">
      <w:pPr>
        <w:rPr>
          <w:rFonts w:ascii="Times New Roman" w:hAnsi="Times New Roman" w:cs="Times New Roman"/>
          <w:sz w:val="20"/>
          <w:szCs w:val="20"/>
        </w:rPr>
      </w:pPr>
    </w:p>
    <w:p w14:paraId="1D76544A" w14:textId="77777777" w:rsidR="002A2D9D" w:rsidRPr="000D487D" w:rsidRDefault="002A2D9D" w:rsidP="00233E92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Ocena poszczególnych kryteriów</w:t>
      </w:r>
    </w:p>
    <w:p w14:paraId="5F8C5AB8" w14:textId="77777777" w:rsidR="002A2D9D" w:rsidRPr="000D487D" w:rsidRDefault="002A2D9D" w:rsidP="00233E9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1"/>
        <w:gridCol w:w="1811"/>
        <w:gridCol w:w="1813"/>
        <w:gridCol w:w="1813"/>
      </w:tblGrid>
      <w:tr w:rsidR="002A2D9D" w:rsidRPr="000D487D" w14:paraId="572654DA" w14:textId="77777777" w:rsidTr="00801FA3">
        <w:tc>
          <w:tcPr>
            <w:tcW w:w="9060" w:type="dxa"/>
            <w:gridSpan w:val="5"/>
          </w:tcPr>
          <w:p w14:paraId="26813BC2" w14:textId="77777777" w:rsidR="002A2D9D" w:rsidRPr="000D487D" w:rsidRDefault="002A2D9D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Kształcenie i wychowywania studentów i doktorantów</w:t>
            </w:r>
          </w:p>
          <w:p w14:paraId="46DE3F11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2D9D" w:rsidRPr="000D487D" w14:paraId="6312523E" w14:textId="77777777" w:rsidTr="00801FA3">
        <w:tc>
          <w:tcPr>
            <w:tcW w:w="1812" w:type="dxa"/>
          </w:tcPr>
          <w:p w14:paraId="74921BB0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243D2FBE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 Bardzo dobra</w:t>
            </w:r>
          </w:p>
        </w:tc>
        <w:tc>
          <w:tcPr>
            <w:tcW w:w="1811" w:type="dxa"/>
          </w:tcPr>
          <w:p w14:paraId="5A5D48CA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47BE5323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6B8832D0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  <w:tr w:rsidR="002A2D9D" w:rsidRPr="000D487D" w14:paraId="5E134EE6" w14:textId="77777777" w:rsidTr="00801FA3">
        <w:tc>
          <w:tcPr>
            <w:tcW w:w="9060" w:type="dxa"/>
            <w:gridSpan w:val="5"/>
          </w:tcPr>
          <w:p w14:paraId="50E9F7F4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0BBA103" w14:textId="77777777" w:rsidR="002A2D9D" w:rsidRDefault="002A2D9D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Dorobek naukowy</w:t>
            </w:r>
          </w:p>
          <w:p w14:paraId="3ADA26E7" w14:textId="0D46D08E" w:rsidR="000D487D" w:rsidRPr="000D487D" w:rsidRDefault="000D487D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2D9D" w:rsidRPr="000D487D" w14:paraId="02100B0A" w14:textId="77777777" w:rsidTr="00801FA3">
        <w:tc>
          <w:tcPr>
            <w:tcW w:w="1812" w:type="dxa"/>
          </w:tcPr>
          <w:p w14:paraId="25C6A55F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50C302DB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Bardzo dobra</w:t>
            </w:r>
          </w:p>
        </w:tc>
        <w:tc>
          <w:tcPr>
            <w:tcW w:w="1811" w:type="dxa"/>
          </w:tcPr>
          <w:p w14:paraId="64516120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2107F31A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4905E431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  <w:tr w:rsidR="002A2D9D" w:rsidRPr="000D487D" w14:paraId="28881D68" w14:textId="77777777" w:rsidTr="00801FA3">
        <w:tc>
          <w:tcPr>
            <w:tcW w:w="9060" w:type="dxa"/>
            <w:gridSpan w:val="5"/>
          </w:tcPr>
          <w:p w14:paraId="3C842CF0" w14:textId="77777777" w:rsidR="00153EDE" w:rsidRPr="000D487D" w:rsidRDefault="00153EDE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646BE7A" w14:textId="77777777" w:rsidR="002A2D9D" w:rsidRDefault="002A2D9D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Udział w pracach organizacyjnych uczelni</w:t>
            </w:r>
          </w:p>
          <w:p w14:paraId="35BCD6C5" w14:textId="691CF097" w:rsidR="000D487D" w:rsidRPr="000D487D" w:rsidRDefault="000D487D" w:rsidP="00B767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2D9D" w:rsidRPr="000D487D" w14:paraId="600A6766" w14:textId="77777777" w:rsidTr="00801FA3">
        <w:tc>
          <w:tcPr>
            <w:tcW w:w="1812" w:type="dxa"/>
          </w:tcPr>
          <w:p w14:paraId="08DCF075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</w:tc>
        <w:tc>
          <w:tcPr>
            <w:tcW w:w="1811" w:type="dxa"/>
          </w:tcPr>
          <w:p w14:paraId="1F016B88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Bardzo dobra</w:t>
            </w:r>
          </w:p>
        </w:tc>
        <w:tc>
          <w:tcPr>
            <w:tcW w:w="1811" w:type="dxa"/>
          </w:tcPr>
          <w:p w14:paraId="14870EA2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</w:tc>
        <w:tc>
          <w:tcPr>
            <w:tcW w:w="1813" w:type="dxa"/>
          </w:tcPr>
          <w:p w14:paraId="1C49289B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 </w:t>
            </w:r>
          </w:p>
        </w:tc>
        <w:tc>
          <w:tcPr>
            <w:tcW w:w="1813" w:type="dxa"/>
          </w:tcPr>
          <w:p w14:paraId="3DA78E49" w14:textId="77777777" w:rsidR="002A2D9D" w:rsidRPr="000D487D" w:rsidRDefault="002A2D9D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Negatywna</w:t>
            </w:r>
          </w:p>
        </w:tc>
      </w:tr>
    </w:tbl>
    <w:p w14:paraId="0A2DAEF1" w14:textId="77777777" w:rsidR="002A2D9D" w:rsidRPr="000D487D" w:rsidRDefault="002A2D9D" w:rsidP="00233E92">
      <w:pPr>
        <w:rPr>
          <w:rFonts w:ascii="Times New Roman" w:hAnsi="Times New Roman" w:cs="Times New Roman"/>
          <w:sz w:val="20"/>
          <w:szCs w:val="20"/>
        </w:rPr>
      </w:pPr>
    </w:p>
    <w:p w14:paraId="159D02D5" w14:textId="77777777" w:rsidR="002A2D9D" w:rsidRPr="000D487D" w:rsidRDefault="002A2D9D" w:rsidP="00233E92">
      <w:pPr>
        <w:rPr>
          <w:rFonts w:ascii="Times New Roman" w:hAnsi="Times New Roman" w:cs="Times New Roman"/>
          <w:sz w:val="20"/>
          <w:szCs w:val="20"/>
        </w:rPr>
      </w:pPr>
    </w:p>
    <w:p w14:paraId="43827075" w14:textId="77777777" w:rsidR="00153EDE" w:rsidRPr="000D487D" w:rsidRDefault="00153EDE" w:rsidP="00233E92">
      <w:pPr>
        <w:rPr>
          <w:rFonts w:ascii="Times New Roman" w:hAnsi="Times New Roman" w:cs="Times New Roman"/>
          <w:b/>
          <w:sz w:val="20"/>
          <w:szCs w:val="20"/>
        </w:rPr>
      </w:pPr>
      <w:r w:rsidRPr="000D487D">
        <w:rPr>
          <w:rFonts w:ascii="Times New Roman" w:hAnsi="Times New Roman" w:cs="Times New Roman"/>
          <w:b/>
          <w:sz w:val="20"/>
          <w:szCs w:val="20"/>
        </w:rPr>
        <w:t>Ocena końcow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095"/>
      </w:tblGrid>
      <w:tr w:rsidR="00153EDE" w:rsidRPr="000D487D" w14:paraId="4C0F1649" w14:textId="77777777" w:rsidTr="000D487D">
        <w:tc>
          <w:tcPr>
            <w:tcW w:w="2547" w:type="dxa"/>
          </w:tcPr>
          <w:p w14:paraId="7E21127D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Ocena Pozytywna</w:t>
            </w:r>
          </w:p>
        </w:tc>
        <w:tc>
          <w:tcPr>
            <w:tcW w:w="6095" w:type="dxa"/>
          </w:tcPr>
          <w:p w14:paraId="55CF4B62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Wyróżniająca</w:t>
            </w:r>
          </w:p>
          <w:p w14:paraId="0C8BBFC1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Bardzo dobra</w:t>
            </w:r>
          </w:p>
          <w:p w14:paraId="6847F7B9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bra</w:t>
            </w:r>
          </w:p>
          <w:p w14:paraId="2BF75F48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Dostateczna</w:t>
            </w:r>
          </w:p>
        </w:tc>
      </w:tr>
      <w:tr w:rsidR="00153EDE" w:rsidRPr="000D487D" w14:paraId="52ADE256" w14:textId="77777777" w:rsidTr="000D487D">
        <w:tc>
          <w:tcPr>
            <w:tcW w:w="2547" w:type="dxa"/>
          </w:tcPr>
          <w:p w14:paraId="79D6D325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sym w:font="Symbol" w:char="F0A0"/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Ocena Negatywna</w:t>
            </w:r>
          </w:p>
          <w:p w14:paraId="416F3079" w14:textId="77777777" w:rsidR="00153EDE" w:rsidRPr="000D487D" w:rsidRDefault="00153EDE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</w:tcPr>
          <w:p w14:paraId="0CC12FC5" w14:textId="4142958D" w:rsidR="00153EDE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zasadnienie oceny </w:t>
            </w:r>
          </w:p>
          <w:p w14:paraId="73D1616E" w14:textId="77777777" w:rsid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4A7C8E" w14:textId="77777777" w:rsid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BE1CC6" w14:textId="77777777" w:rsid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8BBC35" w14:textId="77777777" w:rsid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663464" w14:textId="77777777" w:rsid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A35983" w14:textId="7CBFF6A6" w:rsidR="000D487D" w:rsidRPr="000D487D" w:rsidRDefault="000D487D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3D0DEB9" w14:textId="77777777" w:rsidR="00153EDE" w:rsidRPr="000D487D" w:rsidRDefault="00153EDE" w:rsidP="00233E92">
      <w:pPr>
        <w:rPr>
          <w:rFonts w:ascii="Times New Roman" w:hAnsi="Times New Roman" w:cs="Times New Roman"/>
          <w:sz w:val="20"/>
          <w:szCs w:val="20"/>
        </w:rPr>
      </w:pPr>
    </w:p>
    <w:p w14:paraId="2EFD451C" w14:textId="77777777" w:rsidR="00153EDE" w:rsidRPr="000D487D" w:rsidRDefault="00153EDE" w:rsidP="00153EDE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>Imiona, nazwiska i podpisy członków komisji oceniającej:</w:t>
      </w: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5111"/>
        <w:gridCol w:w="540"/>
        <w:gridCol w:w="3311"/>
      </w:tblGrid>
      <w:tr w:rsidR="00153EDE" w:rsidRPr="000D487D" w14:paraId="51AB27E7" w14:textId="77777777" w:rsidTr="00B7676F">
        <w:tc>
          <w:tcPr>
            <w:tcW w:w="5240" w:type="dxa"/>
            <w:tcBorders>
              <w:bottom w:val="dotted" w:sz="4" w:space="0" w:color="auto"/>
            </w:tcBorders>
          </w:tcPr>
          <w:p w14:paraId="45511E36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</w:tcPr>
          <w:p w14:paraId="5400CBB1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2" w:type="dxa"/>
            <w:tcBorders>
              <w:bottom w:val="dotted" w:sz="4" w:space="0" w:color="auto"/>
            </w:tcBorders>
          </w:tcPr>
          <w:p w14:paraId="3D93297B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EDE" w:rsidRPr="000D487D" w14:paraId="3F064A6C" w14:textId="77777777" w:rsidTr="00B7676F">
        <w:tc>
          <w:tcPr>
            <w:tcW w:w="5240" w:type="dxa"/>
            <w:tcBorders>
              <w:top w:val="dotted" w:sz="4" w:space="0" w:color="auto"/>
              <w:bottom w:val="dotted" w:sz="4" w:space="0" w:color="auto"/>
            </w:tcBorders>
          </w:tcPr>
          <w:p w14:paraId="2E26A90D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</w:tcPr>
          <w:p w14:paraId="1C30334A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2" w:type="dxa"/>
            <w:tcBorders>
              <w:top w:val="dotted" w:sz="4" w:space="0" w:color="auto"/>
              <w:bottom w:val="dotted" w:sz="4" w:space="0" w:color="auto"/>
            </w:tcBorders>
          </w:tcPr>
          <w:p w14:paraId="002C5004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EDE" w:rsidRPr="000D487D" w14:paraId="584F4D9C" w14:textId="77777777" w:rsidTr="00B7676F">
        <w:tc>
          <w:tcPr>
            <w:tcW w:w="5240" w:type="dxa"/>
            <w:tcBorders>
              <w:top w:val="dotted" w:sz="4" w:space="0" w:color="auto"/>
              <w:bottom w:val="dotted" w:sz="4" w:space="0" w:color="auto"/>
            </w:tcBorders>
          </w:tcPr>
          <w:p w14:paraId="6F61E813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</w:tcPr>
          <w:p w14:paraId="1A111D23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2" w:type="dxa"/>
            <w:tcBorders>
              <w:top w:val="dotted" w:sz="4" w:space="0" w:color="auto"/>
              <w:bottom w:val="dotted" w:sz="4" w:space="0" w:color="auto"/>
            </w:tcBorders>
          </w:tcPr>
          <w:p w14:paraId="1D97817D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EDE" w:rsidRPr="000D487D" w14:paraId="6EECF182" w14:textId="77777777" w:rsidTr="00B7676F">
        <w:tc>
          <w:tcPr>
            <w:tcW w:w="5240" w:type="dxa"/>
            <w:tcBorders>
              <w:top w:val="dotted" w:sz="4" w:space="0" w:color="auto"/>
              <w:bottom w:val="dotted" w:sz="4" w:space="0" w:color="auto"/>
            </w:tcBorders>
          </w:tcPr>
          <w:p w14:paraId="75613229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</w:tcPr>
          <w:p w14:paraId="2CCE3C97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2" w:type="dxa"/>
            <w:tcBorders>
              <w:top w:val="dotted" w:sz="4" w:space="0" w:color="auto"/>
              <w:bottom w:val="dotted" w:sz="4" w:space="0" w:color="auto"/>
            </w:tcBorders>
          </w:tcPr>
          <w:p w14:paraId="7EF743B2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EDE" w:rsidRPr="000D487D" w14:paraId="6413B5D5" w14:textId="77777777" w:rsidTr="00B7676F">
        <w:tc>
          <w:tcPr>
            <w:tcW w:w="5240" w:type="dxa"/>
            <w:tcBorders>
              <w:top w:val="dotted" w:sz="4" w:space="0" w:color="auto"/>
              <w:bottom w:val="dotted" w:sz="4" w:space="0" w:color="auto"/>
            </w:tcBorders>
          </w:tcPr>
          <w:p w14:paraId="12F9ED28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8" w:type="dxa"/>
          </w:tcPr>
          <w:p w14:paraId="190BE4C9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2" w:type="dxa"/>
            <w:tcBorders>
              <w:top w:val="dotted" w:sz="4" w:space="0" w:color="auto"/>
              <w:bottom w:val="dotted" w:sz="4" w:space="0" w:color="auto"/>
            </w:tcBorders>
          </w:tcPr>
          <w:p w14:paraId="7854B0E8" w14:textId="77777777" w:rsidR="00153EDE" w:rsidRPr="000D487D" w:rsidRDefault="00153EDE" w:rsidP="00153E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3338877" w14:textId="77777777" w:rsidR="00153EDE" w:rsidRPr="000D487D" w:rsidRDefault="00153EDE" w:rsidP="00153EDE">
      <w:pPr>
        <w:rPr>
          <w:rFonts w:ascii="Times New Roman" w:hAnsi="Times New Roman" w:cs="Times New Roman"/>
          <w:sz w:val="20"/>
          <w:szCs w:val="20"/>
        </w:rPr>
      </w:pPr>
    </w:p>
    <w:p w14:paraId="4B072023" w14:textId="380FC467" w:rsidR="00C166CF" w:rsidRPr="000D487D" w:rsidRDefault="00153EDE" w:rsidP="00153EDE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t xml:space="preserve">Dąbrowa Górnicza, dnia …………………… </w:t>
      </w:r>
    </w:p>
    <w:p w14:paraId="4FEE6EDF" w14:textId="77777777" w:rsidR="00C166CF" w:rsidRPr="000D487D" w:rsidRDefault="00C166CF">
      <w:pPr>
        <w:rPr>
          <w:rFonts w:ascii="Times New Roman" w:hAnsi="Times New Roman" w:cs="Times New Roman"/>
          <w:sz w:val="20"/>
          <w:szCs w:val="20"/>
        </w:rPr>
      </w:pPr>
      <w:r w:rsidRPr="000D487D">
        <w:rPr>
          <w:rFonts w:ascii="Times New Roman" w:hAnsi="Times New Roman" w:cs="Times New Roman"/>
          <w:sz w:val="20"/>
          <w:szCs w:val="20"/>
        </w:rPr>
        <w:br w:type="page"/>
      </w:r>
    </w:p>
    <w:p w14:paraId="73EBCC76" w14:textId="73B437A0" w:rsidR="00153EDE" w:rsidRPr="000D487D" w:rsidRDefault="000D487D" w:rsidP="00153ED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Zał. 1. Wykaz w</w:t>
      </w:r>
      <w:r w:rsidR="00C166CF" w:rsidRPr="000D487D">
        <w:rPr>
          <w:rFonts w:ascii="Times New Roman" w:hAnsi="Times New Roman" w:cs="Times New Roman"/>
          <w:sz w:val="20"/>
          <w:szCs w:val="20"/>
        </w:rPr>
        <w:t>arunk</w:t>
      </w:r>
      <w:r>
        <w:rPr>
          <w:rFonts w:ascii="Times New Roman" w:hAnsi="Times New Roman" w:cs="Times New Roman"/>
          <w:sz w:val="20"/>
          <w:szCs w:val="20"/>
        </w:rPr>
        <w:t>ów</w:t>
      </w:r>
      <w:r w:rsidR="00C166CF" w:rsidRPr="000D487D">
        <w:rPr>
          <w:rFonts w:ascii="Times New Roman" w:hAnsi="Times New Roman" w:cs="Times New Roman"/>
          <w:sz w:val="20"/>
          <w:szCs w:val="20"/>
        </w:rPr>
        <w:t xml:space="preserve"> konieczny</w:t>
      </w:r>
      <w:r>
        <w:rPr>
          <w:rFonts w:ascii="Times New Roman" w:hAnsi="Times New Roman" w:cs="Times New Roman"/>
          <w:sz w:val="20"/>
          <w:szCs w:val="20"/>
        </w:rPr>
        <w:t>ch</w:t>
      </w:r>
      <w:r w:rsidR="00C166CF" w:rsidRPr="000D487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o</w:t>
      </w:r>
      <w:r w:rsidR="00C166CF" w:rsidRPr="000D487D">
        <w:rPr>
          <w:rFonts w:ascii="Times New Roman" w:hAnsi="Times New Roman" w:cs="Times New Roman"/>
          <w:sz w:val="20"/>
          <w:szCs w:val="20"/>
        </w:rPr>
        <w:t xml:space="preserve"> otrzymanie oceny dostatecznej (oceny pozytywnej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1984"/>
        <w:gridCol w:w="2268"/>
        <w:gridCol w:w="1552"/>
      </w:tblGrid>
      <w:tr w:rsidR="00C166CF" w:rsidRPr="000D487D" w14:paraId="504E623F" w14:textId="77777777" w:rsidTr="00FB17E1">
        <w:tc>
          <w:tcPr>
            <w:tcW w:w="3256" w:type="dxa"/>
          </w:tcPr>
          <w:p w14:paraId="72200DC0" w14:textId="34F051BF" w:rsidR="00C166CF" w:rsidRPr="000D487D" w:rsidRDefault="00CE5CBB" w:rsidP="00233E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odzaj aktywności </w:t>
            </w:r>
          </w:p>
        </w:tc>
        <w:tc>
          <w:tcPr>
            <w:tcW w:w="1984" w:type="dxa"/>
          </w:tcPr>
          <w:p w14:paraId="52BC73DD" w14:textId="2AF7AA5C" w:rsidR="00C166CF" w:rsidRPr="000D487D" w:rsidRDefault="00C166CF" w:rsidP="000D487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p. dydaktyczny</w:t>
            </w:r>
          </w:p>
        </w:tc>
        <w:tc>
          <w:tcPr>
            <w:tcW w:w="2268" w:type="dxa"/>
          </w:tcPr>
          <w:p w14:paraId="22B5BB88" w14:textId="5A648F05" w:rsidR="00C166CF" w:rsidRPr="000D487D" w:rsidRDefault="00C166CF" w:rsidP="000D487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p. badawczo-dydaktyczny</w:t>
            </w:r>
          </w:p>
        </w:tc>
        <w:tc>
          <w:tcPr>
            <w:tcW w:w="1552" w:type="dxa"/>
          </w:tcPr>
          <w:p w14:paraId="30E80681" w14:textId="23DA255A" w:rsidR="00C166CF" w:rsidRPr="000D487D" w:rsidRDefault="00C166CF" w:rsidP="000D487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b/>
                <w:sz w:val="20"/>
                <w:szCs w:val="20"/>
              </w:rPr>
              <w:t>p. badawczy</w:t>
            </w:r>
          </w:p>
        </w:tc>
      </w:tr>
      <w:tr w:rsidR="00C166CF" w:rsidRPr="000D487D" w14:paraId="65E34ECB" w14:textId="77777777" w:rsidTr="00FB17E1">
        <w:tc>
          <w:tcPr>
            <w:tcW w:w="3256" w:type="dxa"/>
          </w:tcPr>
          <w:p w14:paraId="6A1BED7D" w14:textId="0DD2D361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kończenie podstawowego szkolenia z zakresu zdalnej edukacji</w:t>
            </w:r>
          </w:p>
        </w:tc>
        <w:tc>
          <w:tcPr>
            <w:tcW w:w="1984" w:type="dxa"/>
          </w:tcPr>
          <w:p w14:paraId="4C72D61C" w14:textId="5A04B17A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6C8CDA1E" w14:textId="11FF62F2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7298AAF4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66CF" w:rsidRPr="000D487D" w14:paraId="0987E145" w14:textId="77777777" w:rsidTr="00FB17E1">
        <w:tc>
          <w:tcPr>
            <w:tcW w:w="3256" w:type="dxa"/>
          </w:tcPr>
          <w:p w14:paraId="5C52C133" w14:textId="490D646E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udział w min. </w:t>
            </w:r>
            <w:r w:rsidR="00CE5CBB" w:rsidRPr="000D487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 szkoleniach z zakresu rozwoju kompetencji dydaktycznych w okresie podlegającym ocenie;</w:t>
            </w:r>
          </w:p>
        </w:tc>
        <w:tc>
          <w:tcPr>
            <w:tcW w:w="1984" w:type="dxa"/>
          </w:tcPr>
          <w:p w14:paraId="6DCA9A3D" w14:textId="677FF666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08C18C3" w14:textId="3F6A2E53" w:rsidR="00C166CF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699EBB64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66CF" w:rsidRPr="000D487D" w14:paraId="142F15AD" w14:textId="77777777" w:rsidTr="00FB17E1">
        <w:tc>
          <w:tcPr>
            <w:tcW w:w="3256" w:type="dxa"/>
          </w:tcPr>
          <w:p w14:paraId="18459487" w14:textId="79A99674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dział w min. 1 szkoleniu rocznie z zakresu rozwoju kompetencji dydaktycznych w okresie podlegającym ocenie;</w:t>
            </w:r>
          </w:p>
        </w:tc>
        <w:tc>
          <w:tcPr>
            <w:tcW w:w="1984" w:type="dxa"/>
          </w:tcPr>
          <w:p w14:paraId="405FB48B" w14:textId="331C9580" w:rsidR="00C166CF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329E067F" w14:textId="6AA01F4C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2" w:type="dxa"/>
          </w:tcPr>
          <w:p w14:paraId="736C1358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E5CBB" w:rsidRPr="000D487D" w14:paraId="2ABD86F0" w14:textId="77777777" w:rsidTr="00FB17E1">
        <w:tc>
          <w:tcPr>
            <w:tcW w:w="3256" w:type="dxa"/>
          </w:tcPr>
          <w:p w14:paraId="57A9FA53" w14:textId="3A3CE829" w:rsidR="00CE5CBB" w:rsidRPr="000D487D" w:rsidRDefault="00CE5CBB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udział w 2 szkoleniach podnoszących kompetencje badawcze w okresie podlegającym ocenie;</w:t>
            </w:r>
          </w:p>
        </w:tc>
        <w:tc>
          <w:tcPr>
            <w:tcW w:w="1984" w:type="dxa"/>
          </w:tcPr>
          <w:p w14:paraId="2EF515D9" w14:textId="77777777" w:rsidR="00CE5CBB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B53FB8E" w14:textId="398EE6E6" w:rsidR="00CE5CBB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2FE62245" w14:textId="762223A6" w:rsidR="00CE5CBB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C166CF" w:rsidRPr="000D487D" w14:paraId="60DF13E0" w14:textId="77777777" w:rsidTr="00FB17E1">
        <w:tc>
          <w:tcPr>
            <w:tcW w:w="3256" w:type="dxa"/>
          </w:tcPr>
          <w:p w14:paraId="3CD9C3CC" w14:textId="6DF6B873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 xml:space="preserve">pozytywna ocena z hospitacji zajęć;   </w:t>
            </w:r>
          </w:p>
        </w:tc>
        <w:tc>
          <w:tcPr>
            <w:tcW w:w="1984" w:type="dxa"/>
          </w:tcPr>
          <w:p w14:paraId="093937A3" w14:textId="15FB857C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73182979" w14:textId="6D3CAF06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00FC0F2E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66CF" w:rsidRPr="000D487D" w14:paraId="69A2D09C" w14:textId="77777777" w:rsidTr="00FB17E1">
        <w:tc>
          <w:tcPr>
            <w:tcW w:w="3256" w:type="dxa"/>
          </w:tcPr>
          <w:p w14:paraId="690A731B" w14:textId="15B50633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ozytywna ocena zajęć przez studentów, min. 3,5;</w:t>
            </w:r>
          </w:p>
        </w:tc>
        <w:tc>
          <w:tcPr>
            <w:tcW w:w="1984" w:type="dxa"/>
          </w:tcPr>
          <w:p w14:paraId="50EECC57" w14:textId="5CBB88ED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74221745" w14:textId="2180C0FE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5AE3A0F5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66CF" w:rsidRPr="000D487D" w14:paraId="17071D4F" w14:textId="77777777" w:rsidTr="00FB17E1">
        <w:tc>
          <w:tcPr>
            <w:tcW w:w="3256" w:type="dxa"/>
          </w:tcPr>
          <w:p w14:paraId="2629E94F" w14:textId="74391AE3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przeprowadzenie min. 2 hospitacji zajęć lub wizytacji dydaktycznych zajęć rocznie w okresie podlegającym ocenie (dotyczy osób na stanowisku co najmniej adiunkt);</w:t>
            </w:r>
          </w:p>
        </w:tc>
        <w:tc>
          <w:tcPr>
            <w:tcW w:w="1984" w:type="dxa"/>
          </w:tcPr>
          <w:p w14:paraId="30E8401C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8F045CA" w14:textId="5B3AA782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14B24B80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17E1" w:rsidRPr="000D487D" w14:paraId="40EA3C48" w14:textId="77777777" w:rsidTr="00FB17E1">
        <w:tc>
          <w:tcPr>
            <w:tcW w:w="3256" w:type="dxa"/>
          </w:tcPr>
          <w:p w14:paraId="2C834CCE" w14:textId="067E85A5" w:rsidR="00FB17E1" w:rsidRPr="000D487D" w:rsidRDefault="00FB17E1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17E1">
              <w:rPr>
                <w:rFonts w:ascii="Times New Roman" w:hAnsi="Times New Roman" w:cs="Times New Roman"/>
                <w:sz w:val="20"/>
                <w:szCs w:val="20"/>
              </w:rPr>
              <w:t>przeprowadzenie min.2 hospitacji zajęć lub wizytacji zajęć rocznie w okresie podlegającym ocenie (dotyczy osób wyznaczonych przez dziekana);</w:t>
            </w:r>
          </w:p>
        </w:tc>
        <w:tc>
          <w:tcPr>
            <w:tcW w:w="1984" w:type="dxa"/>
          </w:tcPr>
          <w:p w14:paraId="44263847" w14:textId="3ED9BA26" w:rsidR="00FB17E1" w:rsidRPr="000D487D" w:rsidRDefault="00FB17E1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0949DF0A" w14:textId="77777777" w:rsidR="00FB17E1" w:rsidRPr="000D487D" w:rsidRDefault="00FB17E1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2" w:type="dxa"/>
          </w:tcPr>
          <w:p w14:paraId="71FE3954" w14:textId="77777777" w:rsidR="00FB17E1" w:rsidRPr="000D487D" w:rsidRDefault="00FB17E1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66CF" w:rsidRPr="000D487D" w14:paraId="73864608" w14:textId="77777777" w:rsidTr="00FB17E1">
        <w:tc>
          <w:tcPr>
            <w:tcW w:w="3256" w:type="dxa"/>
          </w:tcPr>
          <w:p w14:paraId="06FC0ED5" w14:textId="111050D6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ypełnienie  slotów odpowiednio do  okresu oceny i wymagań  Uczelni</w:t>
            </w:r>
          </w:p>
        </w:tc>
        <w:tc>
          <w:tcPr>
            <w:tcW w:w="1984" w:type="dxa"/>
          </w:tcPr>
          <w:p w14:paraId="0ED1BE86" w14:textId="7777777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F86D68D" w14:textId="09D82D3D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12E197B9" w14:textId="47058107" w:rsidR="00C166CF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C166CF" w:rsidRPr="000D487D" w14:paraId="0DAEAF9B" w14:textId="77777777" w:rsidTr="00FB17E1">
        <w:tc>
          <w:tcPr>
            <w:tcW w:w="3256" w:type="dxa"/>
          </w:tcPr>
          <w:p w14:paraId="1296A81D" w14:textId="636EB771" w:rsidR="00C166CF" w:rsidRPr="000D487D" w:rsidRDefault="00C166CF" w:rsidP="00233E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włączenie się w minimum jedno działanie objęte kryteriami działalności organizacyjnej w okresie podlegającym ocenie</w:t>
            </w:r>
          </w:p>
        </w:tc>
        <w:tc>
          <w:tcPr>
            <w:tcW w:w="1984" w:type="dxa"/>
          </w:tcPr>
          <w:p w14:paraId="38BC22C6" w14:textId="21D2B950" w:rsidR="00C166CF" w:rsidRPr="000D487D" w:rsidRDefault="00CE5CBB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14:paraId="248ECF49" w14:textId="454C35CE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1552" w:type="dxa"/>
          </w:tcPr>
          <w:p w14:paraId="15B2F6B1" w14:textId="17B905F7" w:rsidR="00C166CF" w:rsidRPr="000D487D" w:rsidRDefault="00C166CF" w:rsidP="00CE5C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487D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</w:tbl>
    <w:p w14:paraId="6B68AF8F" w14:textId="77777777" w:rsidR="00153EDE" w:rsidRPr="000D487D" w:rsidRDefault="00153EDE" w:rsidP="00233E92">
      <w:pPr>
        <w:rPr>
          <w:rFonts w:ascii="Times New Roman" w:hAnsi="Times New Roman" w:cs="Times New Roman"/>
          <w:sz w:val="20"/>
          <w:szCs w:val="20"/>
        </w:rPr>
      </w:pPr>
    </w:p>
    <w:p w14:paraId="2A2400C7" w14:textId="77777777" w:rsidR="00283BEF" w:rsidRPr="000D487D" w:rsidRDefault="00283BEF" w:rsidP="00233E92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1"/>
        <w:gridCol w:w="1811"/>
        <w:gridCol w:w="1813"/>
        <w:gridCol w:w="1813"/>
      </w:tblGrid>
      <w:tr w:rsidR="00153EDE" w:rsidRPr="000D487D" w14:paraId="4F3503FC" w14:textId="77777777" w:rsidTr="00B7676F">
        <w:tc>
          <w:tcPr>
            <w:tcW w:w="1812" w:type="dxa"/>
          </w:tcPr>
          <w:p w14:paraId="423EA7A3" w14:textId="1FC6D350" w:rsidR="00153EDE" w:rsidRPr="000D487D" w:rsidRDefault="00153EDE" w:rsidP="00C166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1" w:type="dxa"/>
          </w:tcPr>
          <w:p w14:paraId="78B1EDC8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1" w:type="dxa"/>
          </w:tcPr>
          <w:p w14:paraId="5CFBFC21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</w:tcPr>
          <w:p w14:paraId="4A045C2C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</w:tcPr>
          <w:p w14:paraId="2450EA30" w14:textId="77777777" w:rsidR="00153EDE" w:rsidRPr="000D487D" w:rsidRDefault="00153EDE" w:rsidP="00B76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E6BE80" w14:textId="77777777" w:rsidR="002A2D9D" w:rsidRPr="000D487D" w:rsidRDefault="002A2D9D" w:rsidP="00233E92">
      <w:pPr>
        <w:rPr>
          <w:rFonts w:ascii="Times New Roman" w:hAnsi="Times New Roman" w:cs="Times New Roman"/>
          <w:sz w:val="20"/>
          <w:szCs w:val="20"/>
        </w:rPr>
      </w:pPr>
    </w:p>
    <w:p w14:paraId="12271A2E" w14:textId="77777777" w:rsidR="00153EDE" w:rsidRPr="000D487D" w:rsidRDefault="00153EDE">
      <w:pPr>
        <w:rPr>
          <w:rFonts w:ascii="Times New Roman" w:hAnsi="Times New Roman" w:cs="Times New Roman"/>
          <w:sz w:val="20"/>
          <w:szCs w:val="20"/>
        </w:rPr>
      </w:pPr>
    </w:p>
    <w:sectPr w:rsidR="00153EDE" w:rsidRPr="000D487D" w:rsidSect="00283BE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C3F1D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20C1049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" w15:restartNumberingAfterBreak="0">
    <w:nsid w:val="1EF2570B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 w15:restartNumberingAfterBreak="0">
    <w:nsid w:val="3A9F36C1"/>
    <w:multiLevelType w:val="hybridMultilevel"/>
    <w:tmpl w:val="D714984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4421F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4F675C55"/>
    <w:multiLevelType w:val="hybridMultilevel"/>
    <w:tmpl w:val="FD0EC9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D627A"/>
    <w:multiLevelType w:val="hybridMultilevel"/>
    <w:tmpl w:val="C6C28710"/>
    <w:lvl w:ilvl="0" w:tplc="1046C00E">
      <w:start w:val="1"/>
      <w:numFmt w:val="upperRoman"/>
      <w:lvlText w:val="%1."/>
      <w:lvlJc w:val="left"/>
      <w:pPr>
        <w:ind w:left="1004" w:hanging="72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743AF7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65D748E0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9" w15:restartNumberingAfterBreak="0">
    <w:nsid w:val="6D66353F"/>
    <w:multiLevelType w:val="hybridMultilevel"/>
    <w:tmpl w:val="DAEC2E2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2E0358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7AC05BE5"/>
    <w:multiLevelType w:val="hybridMultilevel"/>
    <w:tmpl w:val="9AD43AEE"/>
    <w:lvl w:ilvl="0" w:tplc="04150011">
      <w:start w:val="1"/>
      <w:numFmt w:val="decimal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9"/>
  </w:num>
  <w:num w:numId="5">
    <w:abstractNumId w:val="7"/>
  </w:num>
  <w:num w:numId="6">
    <w:abstractNumId w:val="8"/>
  </w:num>
  <w:num w:numId="7">
    <w:abstractNumId w:val="11"/>
  </w:num>
  <w:num w:numId="8">
    <w:abstractNumId w:val="1"/>
  </w:num>
  <w:num w:numId="9">
    <w:abstractNumId w:val="4"/>
  </w:num>
  <w:num w:numId="10">
    <w:abstractNumId w:val="2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Te2sDSyNLMwsDRX0lEKTi0uzszPAykwrwUAjw0jKywAAAA="/>
  </w:docVars>
  <w:rsids>
    <w:rsidRoot w:val="00C959EA"/>
    <w:rsid w:val="00064BC4"/>
    <w:rsid w:val="000D487D"/>
    <w:rsid w:val="001404ED"/>
    <w:rsid w:val="00153EDE"/>
    <w:rsid w:val="00233E92"/>
    <w:rsid w:val="0027678C"/>
    <w:rsid w:val="00283BEF"/>
    <w:rsid w:val="002A2D9D"/>
    <w:rsid w:val="003528C4"/>
    <w:rsid w:val="003926E9"/>
    <w:rsid w:val="004366C4"/>
    <w:rsid w:val="00466E29"/>
    <w:rsid w:val="004832BB"/>
    <w:rsid w:val="0048559C"/>
    <w:rsid w:val="00486DA7"/>
    <w:rsid w:val="00801FA3"/>
    <w:rsid w:val="00904436"/>
    <w:rsid w:val="009342E7"/>
    <w:rsid w:val="00A1641F"/>
    <w:rsid w:val="00B13186"/>
    <w:rsid w:val="00C166CF"/>
    <w:rsid w:val="00C959EA"/>
    <w:rsid w:val="00CC5119"/>
    <w:rsid w:val="00CE5CBB"/>
    <w:rsid w:val="00D24CC9"/>
    <w:rsid w:val="00E1660E"/>
    <w:rsid w:val="00FB1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21D99F"/>
  <w15:chartTrackingRefBased/>
  <w15:docId w15:val="{0316DE96-5F05-4C23-AF8B-A0FE10D01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342E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9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13186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153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53EDE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53EDE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53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3E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18774407419A49952DD961CF806EDF" ma:contentTypeVersion="17" ma:contentTypeDescription="Utwórz nowy dokument." ma:contentTypeScope="" ma:versionID="f42406f29a54ddf8cd4bf42641b858c7">
  <xsd:schema xmlns:xsd="http://www.w3.org/2001/XMLSchema" xmlns:xs="http://www.w3.org/2001/XMLSchema" xmlns:p="http://schemas.microsoft.com/office/2006/metadata/properties" xmlns:ns1="http://schemas.microsoft.com/sharepoint/v3" xmlns:ns3="2d7262c5-5da8-4147-8c17-750d1b710fb4" xmlns:ns4="2f760af7-e69b-4021-a819-d818529ef166" targetNamespace="http://schemas.microsoft.com/office/2006/metadata/properties" ma:root="true" ma:fieldsID="b377a935c547aa47905e5007bfb9ba85" ns1:_="" ns3:_="" ns4:_="">
    <xsd:import namespace="http://schemas.microsoft.com/sharepoint/v3"/>
    <xsd:import namespace="2d7262c5-5da8-4147-8c17-750d1b710fb4"/>
    <xsd:import namespace="2f760af7-e69b-4021-a819-d818529ef1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262c5-5da8-4147-8c17-750d1b710f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60af7-e69b-4021-a819-d818529ef1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2f760af7-e69b-4021-a819-d818529ef166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AEB0F-39D3-4BDC-AD81-FCF4D5AF02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7262c5-5da8-4147-8c17-750d1b710fb4"/>
    <ds:schemaRef ds:uri="2f760af7-e69b-4021-a819-d818529ef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97D2D3-4FA0-49A7-A95C-2080951BA0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88597B-42BB-43C1-A668-6D2C171F841A}">
  <ds:schemaRefs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schemas.microsoft.com/office/infopath/2007/PartnerControls"/>
    <ds:schemaRef ds:uri="2f760af7-e69b-4021-a819-d818529ef166"/>
    <ds:schemaRef ds:uri="2d7262c5-5da8-4147-8c17-750d1b710fb4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3F0B0E0-109A-4DFE-8F3B-BD29AA9CC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0</Pages>
  <Words>1202</Words>
  <Characters>9728</Characters>
  <Application>Microsoft Office Word</Application>
  <DocSecurity>0</DocSecurity>
  <Lines>572</Lines>
  <Paragraphs>2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a Ratajczak</dc:creator>
  <cp:keywords/>
  <dc:description/>
  <cp:lastModifiedBy>Sabina Ratajczak</cp:lastModifiedBy>
  <cp:revision>7</cp:revision>
  <cp:lastPrinted>2023-03-21T10:41:00Z</cp:lastPrinted>
  <dcterms:created xsi:type="dcterms:W3CDTF">2023-02-13T10:23:00Z</dcterms:created>
  <dcterms:modified xsi:type="dcterms:W3CDTF">2024-04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65b210-3f7e-4e5b-b400-47f9f53617bd</vt:lpwstr>
  </property>
  <property fmtid="{D5CDD505-2E9C-101B-9397-08002B2CF9AE}" pid="3" name="ContentTypeId">
    <vt:lpwstr>0x0101004318774407419A49952DD961CF806EDF</vt:lpwstr>
  </property>
</Properties>
</file>